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4A2CC8" w14:textId="07C1C179" w:rsidR="00580641" w:rsidRPr="00755EE6" w:rsidRDefault="009F1DD6" w:rsidP="00664582">
      <w:pPr>
        <w:spacing w:line="360" w:lineRule="auto"/>
        <w:jc w:val="center"/>
        <w:rPr>
          <w:b/>
          <w:sz w:val="48"/>
          <w:szCs w:val="48"/>
        </w:rPr>
      </w:pPr>
      <w:r w:rsidRPr="00E818AC">
        <w:rPr>
          <w:b/>
          <w:sz w:val="48"/>
          <w:szCs w:val="48"/>
        </w:rPr>
        <w:t>Elusio TTD</w:t>
      </w:r>
    </w:p>
    <w:p w14:paraId="6CBA7888" w14:textId="31F6C613" w:rsidR="00CD7E31" w:rsidRDefault="00CD7E31" w:rsidP="001B475F">
      <w:pPr>
        <w:spacing w:after="0"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mprove file system</w:t>
      </w:r>
    </w:p>
    <w:p w14:paraId="63198936" w14:textId="22850C06" w:rsidR="00CD7E31" w:rsidRPr="00CD7E31" w:rsidRDefault="00CD7E31" w:rsidP="00CD7E31">
      <w:pPr>
        <w:pStyle w:val="ListParagraph"/>
        <w:numPr>
          <w:ilvl w:val="0"/>
          <w:numId w:val="12"/>
        </w:numPr>
        <w:spacing w:after="0" w:line="360" w:lineRule="auto"/>
        <w:rPr>
          <w:sz w:val="24"/>
          <w:szCs w:val="24"/>
        </w:rPr>
      </w:pPr>
      <w:r w:rsidRPr="00CD7E31">
        <w:rPr>
          <w:sz w:val="24"/>
          <w:szCs w:val="24"/>
        </w:rPr>
        <w:t>Autogenerate file list of all files in “res”</w:t>
      </w:r>
    </w:p>
    <w:p w14:paraId="652AF6B4" w14:textId="069DAC7C" w:rsidR="00CD7E31" w:rsidRPr="00CD7E31" w:rsidRDefault="00CD7E31" w:rsidP="00CD7E31">
      <w:pPr>
        <w:pStyle w:val="ListParagraph"/>
        <w:numPr>
          <w:ilvl w:val="0"/>
          <w:numId w:val="12"/>
        </w:numPr>
        <w:spacing w:after="0" w:line="360" w:lineRule="auto"/>
        <w:rPr>
          <w:sz w:val="24"/>
          <w:szCs w:val="24"/>
        </w:rPr>
      </w:pPr>
      <w:r w:rsidRPr="00CD7E31">
        <w:rPr>
          <w:sz w:val="24"/>
          <w:szCs w:val="24"/>
        </w:rPr>
        <w:t xml:space="preserve">Make </w:t>
      </w:r>
      <w:proofErr w:type="spellStart"/>
      <w:r w:rsidRPr="00CD7E31">
        <w:rPr>
          <w:sz w:val="24"/>
          <w:szCs w:val="24"/>
        </w:rPr>
        <w:t>hashmap</w:t>
      </w:r>
      <w:proofErr w:type="spellEnd"/>
      <w:r w:rsidRPr="00CD7E31">
        <w:rPr>
          <w:sz w:val="24"/>
          <w:szCs w:val="24"/>
        </w:rPr>
        <w:t xml:space="preserve"> filename to </w:t>
      </w:r>
      <w:proofErr w:type="spellStart"/>
      <w:r w:rsidRPr="00CD7E31">
        <w:rPr>
          <w:sz w:val="24"/>
          <w:szCs w:val="24"/>
        </w:rPr>
        <w:t>filepath</w:t>
      </w:r>
      <w:proofErr w:type="spellEnd"/>
    </w:p>
    <w:p w14:paraId="09B3C942" w14:textId="23AEF1F9" w:rsidR="00CD7E31" w:rsidRPr="00CD7E31" w:rsidRDefault="00CD7E31" w:rsidP="00CD7E31">
      <w:pPr>
        <w:pStyle w:val="ListParagraph"/>
        <w:numPr>
          <w:ilvl w:val="0"/>
          <w:numId w:val="12"/>
        </w:numPr>
        <w:spacing w:after="0" w:line="360" w:lineRule="auto"/>
        <w:rPr>
          <w:sz w:val="24"/>
          <w:szCs w:val="24"/>
        </w:rPr>
      </w:pPr>
      <w:r w:rsidRPr="00CD7E31">
        <w:rPr>
          <w:sz w:val="24"/>
          <w:szCs w:val="24"/>
        </w:rPr>
        <w:t xml:space="preserve">In </w:t>
      </w:r>
      <w:proofErr w:type="spellStart"/>
      <w:r w:rsidRPr="00CD7E31">
        <w:rPr>
          <w:sz w:val="24"/>
          <w:szCs w:val="24"/>
        </w:rPr>
        <w:t>globals</w:t>
      </w:r>
      <w:proofErr w:type="spellEnd"/>
      <w:r w:rsidRPr="00CD7E31">
        <w:rPr>
          <w:sz w:val="24"/>
          <w:szCs w:val="24"/>
        </w:rPr>
        <w:t xml:space="preserve"> = public static string </w:t>
      </w:r>
      <w:proofErr w:type="spellStart"/>
      <w:r w:rsidRPr="00CD7E31">
        <w:rPr>
          <w:sz w:val="24"/>
          <w:szCs w:val="24"/>
        </w:rPr>
        <w:t>getFP</w:t>
      </w:r>
      <w:proofErr w:type="spellEnd"/>
      <w:r w:rsidRPr="00CD7E31">
        <w:rPr>
          <w:sz w:val="24"/>
          <w:szCs w:val="24"/>
        </w:rPr>
        <w:t>(“Substring”) (</w:t>
      </w:r>
    </w:p>
    <w:p w14:paraId="0985A1DF" w14:textId="24C8E1D6" w:rsidR="00CD7E31" w:rsidRPr="00CD7E31" w:rsidRDefault="00CD7E31" w:rsidP="00CD7E31">
      <w:pPr>
        <w:pStyle w:val="ListParagraph"/>
        <w:numPr>
          <w:ilvl w:val="1"/>
          <w:numId w:val="12"/>
        </w:numPr>
        <w:spacing w:after="0" w:line="360" w:lineRule="auto"/>
        <w:rPr>
          <w:sz w:val="24"/>
          <w:szCs w:val="24"/>
        </w:rPr>
      </w:pPr>
      <w:r w:rsidRPr="00CD7E31">
        <w:rPr>
          <w:sz w:val="24"/>
          <w:szCs w:val="24"/>
        </w:rPr>
        <w:t xml:space="preserve">For all keys, if key contains substring, return </w:t>
      </w:r>
      <w:proofErr w:type="spellStart"/>
      <w:r w:rsidRPr="00CD7E31">
        <w:rPr>
          <w:sz w:val="24"/>
          <w:szCs w:val="24"/>
        </w:rPr>
        <w:t>map.get</w:t>
      </w:r>
      <w:proofErr w:type="spellEnd"/>
      <w:r w:rsidRPr="00CD7E31">
        <w:rPr>
          <w:sz w:val="24"/>
          <w:szCs w:val="24"/>
        </w:rPr>
        <w:t>(key)</w:t>
      </w:r>
    </w:p>
    <w:p w14:paraId="498C8956" w14:textId="601908EA" w:rsidR="00CD7E31" w:rsidRDefault="00CD7E31" w:rsidP="00CD7E31">
      <w:pPr>
        <w:pStyle w:val="ListParagraph"/>
        <w:numPr>
          <w:ilvl w:val="0"/>
          <w:numId w:val="12"/>
        </w:numPr>
        <w:spacing w:after="0" w:line="360" w:lineRule="auto"/>
        <w:rPr>
          <w:sz w:val="24"/>
          <w:szCs w:val="24"/>
        </w:rPr>
      </w:pPr>
      <w:r w:rsidRPr="00CD7E31">
        <w:rPr>
          <w:sz w:val="24"/>
          <w:szCs w:val="24"/>
        </w:rPr>
        <w:t>Implement everywhere</w:t>
      </w:r>
    </w:p>
    <w:p w14:paraId="3B77EFD8" w14:textId="1B6367A6" w:rsidR="00CD7E31" w:rsidRDefault="00CD7E31" w:rsidP="00CD7E31">
      <w:pPr>
        <w:spacing w:after="0" w:line="360" w:lineRule="auto"/>
        <w:rPr>
          <w:sz w:val="24"/>
          <w:szCs w:val="24"/>
        </w:rPr>
      </w:pPr>
    </w:p>
    <w:p w14:paraId="4A1020F0" w14:textId="77777777" w:rsidR="00CD7E31" w:rsidRPr="00CD7E31" w:rsidRDefault="00CD7E31" w:rsidP="00CD7E31">
      <w:pPr>
        <w:spacing w:line="360" w:lineRule="auto"/>
        <w:rPr>
          <w:b/>
          <w:bCs/>
          <w:sz w:val="24"/>
          <w:szCs w:val="24"/>
        </w:rPr>
      </w:pPr>
      <w:r w:rsidRPr="00CD7E31">
        <w:rPr>
          <w:b/>
          <w:bCs/>
          <w:sz w:val="24"/>
          <w:szCs w:val="24"/>
        </w:rPr>
        <w:t xml:space="preserve">Make timer = </w:t>
      </w:r>
    </w:p>
    <w:p w14:paraId="67CC78E4" w14:textId="77777777" w:rsidR="00CD7E31" w:rsidRPr="00B62359" w:rsidRDefault="00CD7E31" w:rsidP="00CD7E31">
      <w:pPr>
        <w:pStyle w:val="ListParagraph"/>
        <w:numPr>
          <w:ilvl w:val="0"/>
          <w:numId w:val="10"/>
        </w:numPr>
        <w:spacing w:line="360" w:lineRule="auto"/>
        <w:rPr>
          <w:sz w:val="20"/>
          <w:szCs w:val="20"/>
        </w:rPr>
      </w:pPr>
      <w:r w:rsidRPr="00B62359">
        <w:rPr>
          <w:sz w:val="20"/>
          <w:szCs w:val="20"/>
        </w:rPr>
        <w:t>In update = Increase time using "</w:t>
      </w:r>
      <w:proofErr w:type="spellStart"/>
      <w:r w:rsidRPr="00B62359">
        <w:rPr>
          <w:sz w:val="20"/>
          <w:szCs w:val="20"/>
        </w:rPr>
        <w:t>timeElapsed</w:t>
      </w:r>
      <w:proofErr w:type="spellEnd"/>
      <w:r w:rsidRPr="00B62359">
        <w:rPr>
          <w:sz w:val="20"/>
          <w:szCs w:val="20"/>
        </w:rPr>
        <w:t xml:space="preserve"> += delta;"</w:t>
      </w:r>
    </w:p>
    <w:p w14:paraId="2A46BDA3" w14:textId="77777777" w:rsidR="00CD7E31" w:rsidRPr="00B62359" w:rsidRDefault="00CD7E31" w:rsidP="00CD7E31">
      <w:pPr>
        <w:pStyle w:val="ListParagraph"/>
        <w:numPr>
          <w:ilvl w:val="0"/>
          <w:numId w:val="10"/>
        </w:numPr>
        <w:spacing w:line="360" w:lineRule="auto"/>
        <w:rPr>
          <w:sz w:val="20"/>
          <w:szCs w:val="20"/>
        </w:rPr>
      </w:pPr>
      <w:r w:rsidRPr="00B62359">
        <w:rPr>
          <w:sz w:val="20"/>
          <w:szCs w:val="20"/>
        </w:rPr>
        <w:t xml:space="preserve">For timing events:    </w:t>
      </w:r>
    </w:p>
    <w:p w14:paraId="76E5E4E3" w14:textId="77777777" w:rsidR="00CD7E31" w:rsidRPr="00B62359" w:rsidRDefault="00CD7E31" w:rsidP="00CD7E31">
      <w:pPr>
        <w:pStyle w:val="ListParagraph"/>
        <w:numPr>
          <w:ilvl w:val="0"/>
          <w:numId w:val="10"/>
        </w:numPr>
        <w:spacing w:line="360" w:lineRule="auto"/>
        <w:rPr>
          <w:sz w:val="20"/>
          <w:szCs w:val="20"/>
        </w:rPr>
      </w:pPr>
      <w:r w:rsidRPr="00B62359">
        <w:rPr>
          <w:sz w:val="20"/>
          <w:szCs w:val="20"/>
        </w:rPr>
        <w:t xml:space="preserve">private </w:t>
      </w:r>
      <w:proofErr w:type="spellStart"/>
      <w:r w:rsidRPr="00B62359">
        <w:rPr>
          <w:sz w:val="20"/>
          <w:szCs w:val="20"/>
        </w:rPr>
        <w:t>boolean</w:t>
      </w:r>
      <w:proofErr w:type="spellEnd"/>
      <w:r w:rsidRPr="00B62359">
        <w:rPr>
          <w:sz w:val="20"/>
          <w:szCs w:val="20"/>
        </w:rPr>
        <w:t xml:space="preserve"> </w:t>
      </w:r>
      <w:proofErr w:type="spellStart"/>
      <w:r w:rsidRPr="00B62359">
        <w:rPr>
          <w:sz w:val="20"/>
          <w:szCs w:val="20"/>
        </w:rPr>
        <w:t>atTime</w:t>
      </w:r>
      <w:proofErr w:type="spellEnd"/>
      <w:r w:rsidRPr="00B62359">
        <w:rPr>
          <w:sz w:val="20"/>
          <w:szCs w:val="20"/>
        </w:rPr>
        <w:t>(int time)</w:t>
      </w:r>
    </w:p>
    <w:p w14:paraId="6C8ACE06" w14:textId="77777777" w:rsidR="00CD7E31" w:rsidRPr="00B62359" w:rsidRDefault="00CD7E31" w:rsidP="00CD7E31">
      <w:pPr>
        <w:pStyle w:val="ListParagraph"/>
        <w:numPr>
          <w:ilvl w:val="0"/>
          <w:numId w:val="10"/>
        </w:numPr>
        <w:spacing w:line="360" w:lineRule="auto"/>
        <w:rPr>
          <w:sz w:val="20"/>
          <w:szCs w:val="20"/>
        </w:rPr>
      </w:pPr>
      <w:r w:rsidRPr="00B62359">
        <w:rPr>
          <w:sz w:val="20"/>
          <w:szCs w:val="20"/>
        </w:rPr>
        <w:t>{</w:t>
      </w:r>
    </w:p>
    <w:p w14:paraId="240EBC3C" w14:textId="77777777" w:rsidR="00CD7E31" w:rsidRPr="00B62359" w:rsidRDefault="00CD7E31" w:rsidP="00CD7E31">
      <w:pPr>
        <w:pStyle w:val="ListParagraph"/>
        <w:numPr>
          <w:ilvl w:val="0"/>
          <w:numId w:val="10"/>
        </w:numPr>
        <w:spacing w:line="360" w:lineRule="auto"/>
        <w:rPr>
          <w:sz w:val="20"/>
          <w:szCs w:val="20"/>
        </w:rPr>
      </w:pPr>
      <w:proofErr w:type="spellStart"/>
      <w:r w:rsidRPr="00B62359">
        <w:rPr>
          <w:sz w:val="20"/>
          <w:szCs w:val="20"/>
        </w:rPr>
        <w:t>boolean</w:t>
      </w:r>
      <w:proofErr w:type="spellEnd"/>
      <w:r w:rsidRPr="00B62359">
        <w:rPr>
          <w:sz w:val="20"/>
          <w:szCs w:val="20"/>
        </w:rPr>
        <w:t xml:space="preserve"> before = (time - 40) &lt; </w:t>
      </w:r>
      <w:proofErr w:type="spellStart"/>
      <w:r w:rsidRPr="00B62359">
        <w:rPr>
          <w:sz w:val="20"/>
          <w:szCs w:val="20"/>
        </w:rPr>
        <w:t>timeElapsed</w:t>
      </w:r>
      <w:proofErr w:type="spellEnd"/>
      <w:r w:rsidRPr="00B62359">
        <w:rPr>
          <w:sz w:val="20"/>
          <w:szCs w:val="20"/>
        </w:rPr>
        <w:t>;</w:t>
      </w:r>
    </w:p>
    <w:p w14:paraId="64580D9B" w14:textId="77777777" w:rsidR="00CD7E31" w:rsidRPr="00B62359" w:rsidRDefault="00CD7E31" w:rsidP="00CD7E31">
      <w:pPr>
        <w:pStyle w:val="ListParagraph"/>
        <w:numPr>
          <w:ilvl w:val="0"/>
          <w:numId w:val="10"/>
        </w:numPr>
        <w:spacing w:line="360" w:lineRule="auto"/>
        <w:rPr>
          <w:sz w:val="20"/>
          <w:szCs w:val="20"/>
        </w:rPr>
      </w:pPr>
      <w:proofErr w:type="spellStart"/>
      <w:r w:rsidRPr="00B62359">
        <w:rPr>
          <w:sz w:val="20"/>
          <w:szCs w:val="20"/>
        </w:rPr>
        <w:t>boolean</w:t>
      </w:r>
      <w:proofErr w:type="spellEnd"/>
      <w:r w:rsidRPr="00B62359">
        <w:rPr>
          <w:sz w:val="20"/>
          <w:szCs w:val="20"/>
        </w:rPr>
        <w:t xml:space="preserve"> after = (time + 40) &gt; </w:t>
      </w:r>
      <w:proofErr w:type="spellStart"/>
      <w:r w:rsidRPr="00B62359">
        <w:rPr>
          <w:sz w:val="20"/>
          <w:szCs w:val="20"/>
        </w:rPr>
        <w:t>timeElapsed</w:t>
      </w:r>
      <w:proofErr w:type="spellEnd"/>
      <w:r w:rsidRPr="00B62359">
        <w:rPr>
          <w:sz w:val="20"/>
          <w:szCs w:val="20"/>
        </w:rPr>
        <w:t>;</w:t>
      </w:r>
    </w:p>
    <w:p w14:paraId="210EDBE9" w14:textId="77777777" w:rsidR="00CD7E31" w:rsidRPr="00B62359" w:rsidRDefault="00CD7E31" w:rsidP="00CD7E31">
      <w:pPr>
        <w:pStyle w:val="ListParagraph"/>
        <w:numPr>
          <w:ilvl w:val="0"/>
          <w:numId w:val="10"/>
        </w:numPr>
        <w:spacing w:line="360" w:lineRule="auto"/>
        <w:rPr>
          <w:sz w:val="20"/>
          <w:szCs w:val="20"/>
        </w:rPr>
      </w:pPr>
      <w:r w:rsidRPr="00B62359">
        <w:rPr>
          <w:sz w:val="20"/>
          <w:szCs w:val="20"/>
        </w:rPr>
        <w:t>return (before &amp;&amp; after);</w:t>
      </w:r>
    </w:p>
    <w:p w14:paraId="52174300" w14:textId="7F6D86CF" w:rsidR="00CD7E31" w:rsidRDefault="00CD7E31" w:rsidP="00CD7E31">
      <w:pPr>
        <w:pStyle w:val="ListParagraph"/>
        <w:numPr>
          <w:ilvl w:val="0"/>
          <w:numId w:val="10"/>
        </w:numPr>
        <w:spacing w:line="360" w:lineRule="auto"/>
        <w:rPr>
          <w:sz w:val="20"/>
          <w:szCs w:val="20"/>
        </w:rPr>
      </w:pPr>
      <w:r w:rsidRPr="00B62359">
        <w:rPr>
          <w:sz w:val="20"/>
          <w:szCs w:val="20"/>
        </w:rPr>
        <w:t>}</w:t>
      </w:r>
    </w:p>
    <w:p w14:paraId="27D9AF35" w14:textId="0408218E" w:rsidR="002C33A1" w:rsidRDefault="002C33A1" w:rsidP="00CD7E31">
      <w:pPr>
        <w:pStyle w:val="ListParagraph"/>
        <w:numPr>
          <w:ilvl w:val="0"/>
          <w:numId w:val="10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Private </w:t>
      </w:r>
      <w:proofErr w:type="spellStart"/>
      <w:r>
        <w:rPr>
          <w:sz w:val="20"/>
          <w:szCs w:val="20"/>
        </w:rPr>
        <w:t>boole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tMultiple</w:t>
      </w:r>
      <w:proofErr w:type="spellEnd"/>
      <w:r>
        <w:rPr>
          <w:sz w:val="20"/>
          <w:szCs w:val="20"/>
        </w:rPr>
        <w:t xml:space="preserve"> = use </w:t>
      </w:r>
      <w:proofErr w:type="spellStart"/>
      <w:r>
        <w:rPr>
          <w:sz w:val="20"/>
          <w:szCs w:val="20"/>
        </w:rPr>
        <w:t>modulio</w:t>
      </w:r>
      <w:proofErr w:type="spellEnd"/>
    </w:p>
    <w:p w14:paraId="73C8A549" w14:textId="30A3EC84" w:rsidR="00CD7E31" w:rsidRDefault="00CD7E31" w:rsidP="00CD7E31">
      <w:pPr>
        <w:pStyle w:val="ListParagraph"/>
        <w:numPr>
          <w:ilvl w:val="0"/>
          <w:numId w:val="10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Implement everywhere</w:t>
      </w:r>
    </w:p>
    <w:p w14:paraId="4F8C07B2" w14:textId="77777777" w:rsidR="00CD7E31" w:rsidRPr="00CD7E31" w:rsidRDefault="00CD7E31" w:rsidP="00CD7E31">
      <w:pPr>
        <w:spacing w:after="0" w:line="360" w:lineRule="auto"/>
        <w:rPr>
          <w:sz w:val="24"/>
          <w:szCs w:val="24"/>
        </w:rPr>
      </w:pPr>
    </w:p>
    <w:p w14:paraId="7AA23350" w14:textId="77777777" w:rsidR="00CD7E31" w:rsidRDefault="00CD7E31" w:rsidP="001B475F">
      <w:pPr>
        <w:spacing w:after="0" w:line="360" w:lineRule="auto"/>
        <w:rPr>
          <w:b/>
          <w:bCs/>
          <w:sz w:val="24"/>
          <w:szCs w:val="24"/>
        </w:rPr>
      </w:pPr>
    </w:p>
    <w:p w14:paraId="536A0DCB" w14:textId="48AEF2B7" w:rsidR="001B475F" w:rsidRPr="00E818AC" w:rsidRDefault="001B475F" w:rsidP="001B475F">
      <w:pPr>
        <w:spacing w:after="0" w:line="360" w:lineRule="auto"/>
        <w:rPr>
          <w:b/>
          <w:bCs/>
          <w:sz w:val="24"/>
          <w:szCs w:val="24"/>
        </w:rPr>
      </w:pPr>
      <w:r w:rsidRPr="00E818AC">
        <w:rPr>
          <w:b/>
          <w:bCs/>
          <w:sz w:val="24"/>
          <w:szCs w:val="24"/>
        </w:rPr>
        <w:t>Intro and tutorial</w:t>
      </w:r>
    </w:p>
    <w:p w14:paraId="26A01810" w14:textId="77777777" w:rsidR="001B475F" w:rsidRPr="00E818AC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tart black</w:t>
      </w:r>
    </w:p>
    <w:p w14:paraId="66C7E631" w14:textId="77777777" w:rsidR="001B475F" w:rsidRPr="00E818AC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A big crashing sound is heard. </w:t>
      </w:r>
    </w:p>
    <w:p w14:paraId="1DD6D17A" w14:textId="14745FBE" w:rsidR="001B475F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he screen slowly fades from black into a scene.</w:t>
      </w:r>
    </w:p>
    <w:p w14:paraId="4F89A9CE" w14:textId="78743FF5" w:rsidR="00185838" w:rsidRDefault="00185838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Do things piece by </w:t>
      </w:r>
      <w:proofErr w:type="spellStart"/>
      <w:r>
        <w:rPr>
          <w:sz w:val="24"/>
          <w:szCs w:val="24"/>
        </w:rPr>
        <w:t>pieice</w:t>
      </w:r>
      <w:proofErr w:type="spellEnd"/>
    </w:p>
    <w:p w14:paraId="78BD22D2" w14:textId="7A594FF0" w:rsidR="001B475F" w:rsidRPr="00E818AC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dd more items</w:t>
      </w:r>
    </w:p>
    <w:p w14:paraId="552EE978" w14:textId="77777777" w:rsidR="001B475F" w:rsidRPr="00E818AC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Give info piece by piece, Discovers</w:t>
      </w:r>
    </w:p>
    <w:p w14:paraId="03BF8A9F" w14:textId="77777777" w:rsidR="001B475F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Nagual turns to </w:t>
      </w:r>
      <w:proofErr w:type="spellStart"/>
      <w:r w:rsidRPr="00E818AC">
        <w:rPr>
          <w:sz w:val="24"/>
          <w:szCs w:val="24"/>
        </w:rPr>
        <w:t>Ehecatl</w:t>
      </w:r>
      <w:proofErr w:type="spellEnd"/>
    </w:p>
    <w:p w14:paraId="6635AA0F" w14:textId="77777777" w:rsidR="001B475F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Ship explains how inventory etc. work , Save game state</w:t>
      </w:r>
    </w:p>
    <w:p w14:paraId="33C9F969" w14:textId="7658D2A2" w:rsidR="001B475F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Caught between dimensions .. many items from many diverse dimensions have materialized here</w:t>
      </w:r>
    </w:p>
    <w:p w14:paraId="4895873D" w14:textId="4B4F40D0" w:rsidR="00F73F2E" w:rsidRPr="00E818AC" w:rsidRDefault="00F73F2E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Magic bag from medieval = inventory</w:t>
      </w:r>
      <w:r w:rsidR="00E74E9A">
        <w:rPr>
          <w:sz w:val="24"/>
          <w:szCs w:val="24"/>
        </w:rPr>
        <w:t xml:space="preserve">, I added an analysing module for you </w:t>
      </w:r>
      <w:bookmarkStart w:id="0" w:name="_GoBack"/>
      <w:bookmarkEnd w:id="0"/>
    </w:p>
    <w:p w14:paraId="66720390" w14:textId="77777777" w:rsidR="001B475F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Ship diagnosis quest</w:t>
      </w:r>
    </w:p>
    <w:p w14:paraId="3EFFA406" w14:textId="77777777" w:rsidR="001B475F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item tutorial, </w:t>
      </w:r>
      <w:proofErr w:type="spellStart"/>
      <w:r w:rsidRPr="00E818AC">
        <w:rPr>
          <w:sz w:val="24"/>
          <w:szCs w:val="24"/>
        </w:rPr>
        <w:t>ehecatl</w:t>
      </w:r>
      <w:proofErr w:type="spellEnd"/>
      <w:r w:rsidRPr="00E818AC">
        <w:rPr>
          <w:sz w:val="24"/>
          <w:szCs w:val="24"/>
        </w:rPr>
        <w:t xml:space="preserve"> help, </w:t>
      </w:r>
    </w:p>
    <w:p w14:paraId="7044458E" w14:textId="77777777" w:rsidR="001B475F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Ehecatl</w:t>
      </w:r>
      <w:proofErr w:type="spellEnd"/>
      <w:r>
        <w:rPr>
          <w:sz w:val="24"/>
          <w:szCs w:val="24"/>
        </w:rPr>
        <w:t xml:space="preserve"> generates item analysis = Rewrite item desc and names, rewrite popups</w:t>
      </w:r>
    </w:p>
    <w:p w14:paraId="062D4E74" w14:textId="77777777" w:rsidR="001B475F" w:rsidRDefault="001B475F" w:rsidP="001B475F">
      <w:pPr>
        <w:spacing w:after="0" w:line="360" w:lineRule="auto"/>
        <w:rPr>
          <w:sz w:val="24"/>
          <w:szCs w:val="24"/>
        </w:rPr>
      </w:pPr>
    </w:p>
    <w:p w14:paraId="132760FB" w14:textId="77777777" w:rsidR="001B475F" w:rsidRPr="00E818AC" w:rsidRDefault="001B475F" w:rsidP="001B475F">
      <w:pPr>
        <w:spacing w:after="0" w:line="360" w:lineRule="auto"/>
        <w:rPr>
          <w:b/>
          <w:bCs/>
          <w:sz w:val="24"/>
          <w:szCs w:val="24"/>
        </w:rPr>
      </w:pPr>
      <w:r w:rsidRPr="00E818AC">
        <w:rPr>
          <w:b/>
          <w:bCs/>
          <w:sz w:val="24"/>
          <w:szCs w:val="24"/>
        </w:rPr>
        <w:t>Map</w:t>
      </w:r>
    </w:p>
    <w:p w14:paraId="68C0306F" w14:textId="77777777" w:rsidR="001B475F" w:rsidRPr="00E818AC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Perfect collision system by adding code that checks whether player has somehow gotten inside blocked tile, and moving them out if so</w:t>
      </w:r>
    </w:p>
    <w:p w14:paraId="300EF575" w14:textId="77777777" w:rsidR="001B475F" w:rsidRPr="00E818AC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Draw layer by layer, and use Profiler to find issue</w:t>
      </w:r>
      <w:r>
        <w:rPr>
          <w:sz w:val="24"/>
          <w:szCs w:val="24"/>
        </w:rPr>
        <w:t xml:space="preserve"> (profile method?)</w:t>
      </w:r>
    </w:p>
    <w:p w14:paraId="48EB48E5" w14:textId="77777777" w:rsidR="001B475F" w:rsidRPr="00803432" w:rsidRDefault="001B475F" w:rsidP="001B475F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E818AC">
        <w:rPr>
          <w:b/>
          <w:sz w:val="24"/>
          <w:szCs w:val="24"/>
        </w:rPr>
        <w:t>Special Ice Area</w:t>
      </w:r>
    </w:p>
    <w:p w14:paraId="0558464C" w14:textId="77777777" w:rsidR="001B475F" w:rsidRPr="00803432" w:rsidRDefault="001B475F" w:rsidP="001B475F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>
        <w:rPr>
          <w:b/>
          <w:sz w:val="24"/>
          <w:szCs w:val="24"/>
        </w:rPr>
        <w:t>Movement slides like Pokémon gym</w:t>
      </w:r>
    </w:p>
    <w:p w14:paraId="268D8191" w14:textId="77777777" w:rsidR="001B475F" w:rsidRPr="00803432" w:rsidRDefault="001B475F" w:rsidP="001B475F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3432">
        <w:rPr>
          <w:sz w:val="24"/>
          <w:szCs w:val="24"/>
        </w:rPr>
        <w:t>When you destroy dead trees, and you go on big ice square, you get cold</w:t>
      </w:r>
    </w:p>
    <w:p w14:paraId="1DB054BF" w14:textId="77777777" w:rsidR="001B475F" w:rsidRPr="00803432" w:rsidRDefault="001B475F" w:rsidP="001B475F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3432">
        <w:rPr>
          <w:sz w:val="24"/>
          <w:szCs w:val="24"/>
        </w:rPr>
        <w:t xml:space="preserve">There is a cold meter that rises </w:t>
      </w:r>
    </w:p>
    <w:p w14:paraId="10AFD84A" w14:textId="77777777" w:rsidR="001B475F" w:rsidRPr="00803432" w:rsidRDefault="001B475F" w:rsidP="001B475F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3432">
        <w:rPr>
          <w:sz w:val="24"/>
          <w:szCs w:val="24"/>
        </w:rPr>
        <w:t xml:space="preserve">If it reaches maximum, you become an somewhat transparent </w:t>
      </w:r>
      <w:proofErr w:type="spellStart"/>
      <w:r w:rsidRPr="00803432">
        <w:rPr>
          <w:sz w:val="24"/>
          <w:szCs w:val="24"/>
        </w:rPr>
        <w:t>icetile</w:t>
      </w:r>
      <w:proofErr w:type="spellEnd"/>
      <w:r w:rsidRPr="00803432">
        <w:rPr>
          <w:sz w:val="24"/>
          <w:szCs w:val="24"/>
        </w:rPr>
        <w:t xml:space="preserve"> with an alien underneath</w:t>
      </w:r>
    </w:p>
    <w:p w14:paraId="45094B80" w14:textId="77777777" w:rsidR="001B475F" w:rsidRPr="00803432" w:rsidRDefault="001B475F" w:rsidP="001B475F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3432">
        <w:rPr>
          <w:sz w:val="24"/>
          <w:szCs w:val="24"/>
        </w:rPr>
        <w:t xml:space="preserve">You move very slowly </w:t>
      </w:r>
    </w:p>
    <w:p w14:paraId="10A24552" w14:textId="77777777" w:rsidR="001B475F" w:rsidRDefault="001B475F" w:rsidP="001B475F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3432">
        <w:rPr>
          <w:sz w:val="24"/>
          <w:szCs w:val="24"/>
        </w:rPr>
        <w:t>Only way</w:t>
      </w:r>
    </w:p>
    <w:p w14:paraId="3C4A09C5" w14:textId="77777777" w:rsidR="001B475F" w:rsidRPr="00803432" w:rsidRDefault="001B475F" w:rsidP="001B475F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You can only verse dragon as </w:t>
      </w:r>
      <w:proofErr w:type="spellStart"/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ice cube</w:t>
      </w:r>
    </w:p>
    <w:p w14:paraId="590FEFA9" w14:textId="77777777" w:rsidR="001B475F" w:rsidRDefault="001B475F" w:rsidP="001B475F">
      <w:pPr>
        <w:spacing w:line="360" w:lineRule="auto"/>
        <w:rPr>
          <w:b/>
          <w:bCs/>
          <w:sz w:val="40"/>
          <w:szCs w:val="40"/>
        </w:rPr>
      </w:pPr>
    </w:p>
    <w:p w14:paraId="567EA826" w14:textId="1BDF1AB2" w:rsidR="001B475F" w:rsidRPr="00A3044D" w:rsidRDefault="001B475F" w:rsidP="001B475F">
      <w:pPr>
        <w:spacing w:line="360" w:lineRule="auto"/>
        <w:rPr>
          <w:b/>
          <w:bCs/>
          <w:sz w:val="40"/>
          <w:szCs w:val="40"/>
        </w:rPr>
      </w:pPr>
      <w:r w:rsidRPr="00A3044D">
        <w:rPr>
          <w:b/>
          <w:bCs/>
          <w:sz w:val="40"/>
          <w:szCs w:val="40"/>
        </w:rPr>
        <w:t>Challenges</w:t>
      </w:r>
    </w:p>
    <w:p w14:paraId="5405A7B9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Hit method = </w:t>
      </w:r>
    </w:p>
    <w:p w14:paraId="78004FF3" w14:textId="77777777" w:rsidR="001B475F" w:rsidRPr="00E818AC" w:rsidRDefault="001B475F" w:rsidP="001B475F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Reduce health by incoming</w:t>
      </w:r>
    </w:p>
    <w:p w14:paraId="3F08251F" w14:textId="77777777" w:rsidR="001B475F" w:rsidRPr="00E818AC" w:rsidRDefault="001B475F" w:rsidP="001B475F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Draw as flicking </w:t>
      </w:r>
      <w:proofErr w:type="spellStart"/>
      <w:r w:rsidRPr="00E818AC">
        <w:rPr>
          <w:sz w:val="24"/>
          <w:szCs w:val="24"/>
        </w:rPr>
        <w:t>silhoute</w:t>
      </w:r>
      <w:proofErr w:type="spellEnd"/>
      <w:r w:rsidRPr="00E818AC">
        <w:rPr>
          <w:sz w:val="24"/>
          <w:szCs w:val="24"/>
        </w:rPr>
        <w:t xml:space="preserve"> (/black or white)</w:t>
      </w:r>
    </w:p>
    <w:p w14:paraId="4D6748C3" w14:textId="77777777" w:rsidR="00AD67FA" w:rsidRPr="00AD67FA" w:rsidRDefault="00AD67FA" w:rsidP="00AD67FA">
      <w:pPr>
        <w:spacing w:line="360" w:lineRule="auto"/>
        <w:rPr>
          <w:sz w:val="24"/>
          <w:szCs w:val="24"/>
        </w:rPr>
      </w:pPr>
      <w:r w:rsidRPr="00AD67FA">
        <w:rPr>
          <w:sz w:val="24"/>
          <w:szCs w:val="24"/>
        </w:rPr>
        <w:t>Lives = show on HUD again, decrease when protector failed, start with 6, make hard</w:t>
      </w:r>
    </w:p>
    <w:p w14:paraId="3684FC3D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26CD922B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t>Trevil</w:t>
      </w:r>
      <w:proofErr w:type="spellEnd"/>
    </w:p>
    <w:p w14:paraId="376D4593" w14:textId="77777777" w:rsidR="001B475F" w:rsidRPr="00E818AC" w:rsidRDefault="001B475F" w:rsidP="001B475F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Health bar for </w:t>
      </w:r>
      <w:proofErr w:type="spellStart"/>
      <w:r w:rsidRPr="00E818AC">
        <w:rPr>
          <w:sz w:val="24"/>
          <w:szCs w:val="24"/>
        </w:rPr>
        <w:t>trevil</w:t>
      </w:r>
      <w:proofErr w:type="spellEnd"/>
      <w:r w:rsidRPr="00E818AC">
        <w:rPr>
          <w:sz w:val="24"/>
          <w:szCs w:val="24"/>
        </w:rPr>
        <w:t xml:space="preserve"> but not his minions</w:t>
      </w:r>
    </w:p>
    <w:p w14:paraId="7612FCF4" w14:textId="77777777" w:rsidR="001B475F" w:rsidRPr="00E818AC" w:rsidRDefault="001B475F" w:rsidP="001B475F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t>Trevil</w:t>
      </w:r>
      <w:proofErr w:type="spellEnd"/>
      <w:r w:rsidRPr="00E818AC">
        <w:rPr>
          <w:sz w:val="24"/>
          <w:szCs w:val="24"/>
        </w:rPr>
        <w:t xml:space="preserve"> draws health from healthy trees (beside him)</w:t>
      </w:r>
    </w:p>
    <w:p w14:paraId="517F13B3" w14:textId="77777777" w:rsidR="001B475F" w:rsidRPr="00E818AC" w:rsidRDefault="001B475F" w:rsidP="001B475F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t>Miniosn</w:t>
      </w:r>
      <w:proofErr w:type="spellEnd"/>
      <w:r w:rsidRPr="00E818AC">
        <w:rPr>
          <w:sz w:val="24"/>
          <w:szCs w:val="24"/>
        </w:rPr>
        <w:t xml:space="preserve"> come in rows</w:t>
      </w:r>
    </w:p>
    <w:p w14:paraId="1323ABFF" w14:textId="77777777" w:rsidR="001B475F" w:rsidRPr="00E818AC" w:rsidRDefault="001B475F" w:rsidP="001B475F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Player has health</w:t>
      </w:r>
    </w:p>
    <w:p w14:paraId="5A8A13AD" w14:textId="77777777" w:rsidR="001B475F" w:rsidRPr="00E818AC" w:rsidRDefault="001B475F" w:rsidP="001B475F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lastRenderedPageBreak/>
        <w:t xml:space="preserve">Special push back for </w:t>
      </w:r>
      <w:proofErr w:type="spellStart"/>
      <w:r w:rsidRPr="00E818AC">
        <w:rPr>
          <w:sz w:val="24"/>
          <w:szCs w:val="24"/>
        </w:rPr>
        <w:t>Trevil</w:t>
      </w:r>
      <w:proofErr w:type="spellEnd"/>
      <w:r w:rsidRPr="00E818AC">
        <w:rPr>
          <w:sz w:val="24"/>
          <w:szCs w:val="24"/>
        </w:rPr>
        <w:t xml:space="preserve"> = tiles change, when all different, no more left</w:t>
      </w:r>
    </w:p>
    <w:p w14:paraId="7E21BCF8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6F5B7039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21ED3DE9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Player has internal health, when drops to zero , becomes injured .. must heal itself before doing a challenge = slower movement speed , crawls on ground</w:t>
      </w:r>
    </w:p>
    <w:p w14:paraId="256CC938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59703E50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42135C27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Minion class?</w:t>
      </w:r>
    </w:p>
    <w:p w14:paraId="7BC31CE1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0737E658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Minigame items</w:t>
      </w:r>
    </w:p>
    <w:p w14:paraId="068C622A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Second </w:t>
      </w:r>
      <w:proofErr w:type="spellStart"/>
      <w:r w:rsidRPr="00E818AC">
        <w:rPr>
          <w:sz w:val="24"/>
          <w:szCs w:val="24"/>
        </w:rPr>
        <w:t>cryocapactiro</w:t>
      </w:r>
      <w:proofErr w:type="spellEnd"/>
    </w:p>
    <w:p w14:paraId="529E8E78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Can use on </w:t>
      </w:r>
      <w:proofErr w:type="spellStart"/>
      <w:r w:rsidRPr="00E818AC">
        <w:rPr>
          <w:sz w:val="24"/>
          <w:szCs w:val="24"/>
        </w:rPr>
        <w:t>trevil</w:t>
      </w:r>
      <w:proofErr w:type="spellEnd"/>
      <w:r w:rsidRPr="00E818AC">
        <w:rPr>
          <w:sz w:val="24"/>
          <w:szCs w:val="24"/>
        </w:rPr>
        <w:t xml:space="preserve"> or very?</w:t>
      </w:r>
    </w:p>
    <w:p w14:paraId="67B29976" w14:textId="67DE466D" w:rsidR="001B475F" w:rsidRPr="001B475F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Needs “</w:t>
      </w:r>
      <w:proofErr w:type="spellStart"/>
      <w:r w:rsidRPr="00E818AC">
        <w:rPr>
          <w:sz w:val="24"/>
          <w:szCs w:val="24"/>
        </w:rPr>
        <w:t>gyrofocuser</w:t>
      </w:r>
      <w:proofErr w:type="spellEnd"/>
      <w:r w:rsidRPr="00E818AC">
        <w:rPr>
          <w:sz w:val="24"/>
          <w:szCs w:val="24"/>
        </w:rPr>
        <w:t xml:space="preserve">” to keep around body and help against </w:t>
      </w:r>
      <w:proofErr w:type="spellStart"/>
      <w:r w:rsidRPr="00E818AC">
        <w:rPr>
          <w:sz w:val="24"/>
          <w:szCs w:val="24"/>
        </w:rPr>
        <w:t>Viridash</w:t>
      </w:r>
      <w:proofErr w:type="spellEnd"/>
      <w:r w:rsidRPr="00E818AC">
        <w:rPr>
          <w:sz w:val="24"/>
          <w:szCs w:val="24"/>
        </w:rPr>
        <w:t>?</w:t>
      </w:r>
    </w:p>
    <w:p w14:paraId="49B62B7E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t>Tradeoff</w:t>
      </w:r>
      <w:proofErr w:type="spellEnd"/>
      <w:r w:rsidRPr="00E818AC">
        <w:rPr>
          <w:sz w:val="24"/>
          <w:szCs w:val="24"/>
        </w:rPr>
        <w:t xml:space="preserve"> for stimulant = damages health and you have to go back to healing pool,  says “U druggo. Your </w:t>
      </w:r>
      <w:proofErr w:type="spellStart"/>
      <w:r w:rsidRPr="00E818AC">
        <w:rPr>
          <w:sz w:val="24"/>
          <w:szCs w:val="24"/>
        </w:rPr>
        <w:t>skitz</w:t>
      </w:r>
      <w:proofErr w:type="spellEnd"/>
      <w:r w:rsidRPr="00E818AC">
        <w:rPr>
          <w:sz w:val="24"/>
          <w:szCs w:val="24"/>
        </w:rPr>
        <w:t xml:space="preserve"> now m8!</w:t>
      </w:r>
    </w:p>
    <w:p w14:paraId="6CAF62A1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1F679CDF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Wilted big flower </w:t>
      </w:r>
    </w:p>
    <w:p w14:paraId="64F9DD84" w14:textId="77777777" w:rsidR="001B475F" w:rsidRPr="00E818AC" w:rsidRDefault="001B475F" w:rsidP="001B475F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Poisonous</w:t>
      </w:r>
    </w:p>
    <w:p w14:paraId="60B40E3B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J</w:t>
      </w:r>
    </w:p>
    <w:p w14:paraId="7692E23E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t>GasMask</w:t>
      </w:r>
      <w:proofErr w:type="spellEnd"/>
    </w:p>
    <w:p w14:paraId="7BFE6B8A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Helps you fight mushroom</w:t>
      </w:r>
    </w:p>
    <w:p w14:paraId="6A70999F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7CC258C7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Armor</w:t>
      </w:r>
    </w:p>
    <w:p w14:paraId="46D4B956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Helps you fight all</w:t>
      </w:r>
    </w:p>
    <w:p w14:paraId="69D6F992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7731545D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Big Flower</w:t>
      </w:r>
    </w:p>
    <w:p w14:paraId="3A7E7D6E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Increases health for minigames</w:t>
      </w:r>
    </w:p>
    <w:p w14:paraId="219EB25D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Infused with vitality-increasing molecules</w:t>
      </w:r>
    </w:p>
    <w:p w14:paraId="602D659C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48A00AFB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3ED21BF2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Every minigame</w:t>
      </w:r>
    </w:p>
    <w:p w14:paraId="1D86E7CF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Minigames have max 3 tries </w:t>
      </w:r>
    </w:p>
    <w:p w14:paraId="5B77C252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1C66A0A1" w14:textId="77777777" w:rsidR="001B475F" w:rsidRPr="00E818AC" w:rsidRDefault="001B475F" w:rsidP="001B475F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fr-FR"/>
        </w:rPr>
      </w:pPr>
      <w:r w:rsidRPr="00E818AC">
        <w:rPr>
          <w:sz w:val="24"/>
          <w:szCs w:val="24"/>
          <w:lang w:val="fr-FR"/>
        </w:rPr>
        <w:t xml:space="preserve">Start = popup = </w:t>
      </w:r>
      <w:proofErr w:type="spellStart"/>
      <w:r w:rsidRPr="00E818AC">
        <w:rPr>
          <w:sz w:val="24"/>
          <w:szCs w:val="24"/>
          <w:lang w:val="fr-FR"/>
        </w:rPr>
        <w:t>Xaidu</w:t>
      </w:r>
      <w:proofErr w:type="spellEnd"/>
      <w:r w:rsidRPr="00E818AC">
        <w:rPr>
          <w:sz w:val="24"/>
          <w:szCs w:val="24"/>
          <w:lang w:val="fr-FR"/>
        </w:rPr>
        <w:t xml:space="preserve"> </w:t>
      </w:r>
      <w:proofErr w:type="spellStart"/>
      <w:r w:rsidRPr="00E818AC">
        <w:rPr>
          <w:sz w:val="24"/>
          <w:szCs w:val="24"/>
          <w:lang w:val="fr-FR"/>
        </w:rPr>
        <w:t>preps</w:t>
      </w:r>
      <w:proofErr w:type="spellEnd"/>
      <w:r w:rsidRPr="00E818AC">
        <w:rPr>
          <w:sz w:val="24"/>
          <w:szCs w:val="24"/>
          <w:lang w:val="fr-FR"/>
        </w:rPr>
        <w:t xml:space="preserve"> </w:t>
      </w:r>
      <w:proofErr w:type="spellStart"/>
      <w:r w:rsidRPr="00E818AC">
        <w:rPr>
          <w:sz w:val="24"/>
          <w:szCs w:val="24"/>
          <w:lang w:val="fr-FR"/>
        </w:rPr>
        <w:t>you</w:t>
      </w:r>
      <w:proofErr w:type="spellEnd"/>
    </w:p>
    <w:p w14:paraId="282CF5FD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We’ve got a live one on our hands! Get ready!</w:t>
      </w:r>
    </w:p>
    <w:p w14:paraId="5FE5B8E9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Reading his/her mind, his/her name is  _</w:t>
      </w:r>
    </w:p>
    <w:p w14:paraId="0AF39FDC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Beware of &lt;special attack&gt;  (</w:t>
      </w:r>
      <w:proofErr w:type="spellStart"/>
      <w:r w:rsidRPr="00E818AC">
        <w:rPr>
          <w:sz w:val="24"/>
          <w:szCs w:val="24"/>
        </w:rPr>
        <w:t>eg.</w:t>
      </w:r>
      <w:proofErr w:type="spellEnd"/>
      <w:r w:rsidRPr="00E818AC">
        <w:rPr>
          <w:sz w:val="24"/>
          <w:szCs w:val="24"/>
        </w:rPr>
        <w:t xml:space="preserve"> </w:t>
      </w:r>
      <w:proofErr w:type="spellStart"/>
      <w:r w:rsidRPr="00E818AC">
        <w:rPr>
          <w:sz w:val="24"/>
          <w:szCs w:val="24"/>
        </w:rPr>
        <w:t>Mycovolence</w:t>
      </w:r>
      <w:proofErr w:type="spellEnd"/>
      <w:r w:rsidRPr="00E818AC">
        <w:rPr>
          <w:sz w:val="24"/>
          <w:szCs w:val="24"/>
        </w:rPr>
        <w:t xml:space="preserve"> spores spray, </w:t>
      </w:r>
      <w:proofErr w:type="spellStart"/>
      <w:r w:rsidRPr="00E818AC">
        <w:rPr>
          <w:sz w:val="24"/>
          <w:szCs w:val="24"/>
        </w:rPr>
        <w:t>Viridash</w:t>
      </w:r>
      <w:proofErr w:type="spellEnd"/>
      <w:r w:rsidRPr="00E818AC">
        <w:rPr>
          <w:sz w:val="24"/>
          <w:szCs w:val="24"/>
        </w:rPr>
        <w:t xml:space="preserve"> heat, Tree root)</w:t>
      </w:r>
    </w:p>
    <w:p w14:paraId="3F486CE6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Enough of your contestant, lets analyse you!</w:t>
      </w:r>
    </w:p>
    <w:p w14:paraId="58869350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From the &lt;</w:t>
      </w:r>
      <w:proofErr w:type="spellStart"/>
      <w:r w:rsidRPr="00E818AC">
        <w:rPr>
          <w:sz w:val="24"/>
          <w:szCs w:val="24"/>
        </w:rPr>
        <w:t>itemlist</w:t>
      </w:r>
      <w:proofErr w:type="spellEnd"/>
      <w:r w:rsidRPr="00E818AC">
        <w:rPr>
          <w:sz w:val="24"/>
          <w:szCs w:val="24"/>
        </w:rPr>
        <w:t>&gt; , your health is increased by X% of original (100)</w:t>
      </w:r>
    </w:p>
    <w:p w14:paraId="3DCE4326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Due to that slick weapon you’ve got, your damage is X% of original (bare hands)</w:t>
      </w:r>
    </w:p>
    <w:p w14:paraId="2CF2CF8A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What great luck! That &lt;special item&gt; will enable you to resist &lt;something something&gt;</w:t>
      </w:r>
    </w:p>
    <w:p w14:paraId="7A10A697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Your chance of winning is at X% (random 10%)</w:t>
      </w:r>
    </w:p>
    <w:p w14:paraId="6BD3D74E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Now go get him/her tiger!</w:t>
      </w:r>
    </w:p>
    <w:p w14:paraId="38F7AD45" w14:textId="77777777" w:rsidR="001B475F" w:rsidRPr="00E818AC" w:rsidRDefault="001B475F" w:rsidP="001B475F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Gameplay</w:t>
      </w:r>
    </w:p>
    <w:p w14:paraId="10BEF321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Boss</w:t>
      </w:r>
    </w:p>
    <w:p w14:paraId="08820246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Has health too</w:t>
      </w:r>
    </w:p>
    <w:p w14:paraId="7E9DDD44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t>Trevil</w:t>
      </w:r>
      <w:proofErr w:type="spellEnd"/>
    </w:p>
    <w:p w14:paraId="093E6F7E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op 2 thirds of the screen are covered in small versions of the evil tree (leftover resources)</w:t>
      </w:r>
    </w:p>
    <w:p w14:paraId="3B47FCEE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They slowly advance. You have to bash your way through them to get to the main tree. </w:t>
      </w:r>
    </w:p>
    <w:p w14:paraId="53BF0D3A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Just keep coming, speed up over time</w:t>
      </w:r>
    </w:p>
    <w:p w14:paraId="636B50F2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Make them 48x48</w:t>
      </w:r>
    </w:p>
    <w:p w14:paraId="270D3CD1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Model columns of them as stacks?</w:t>
      </w:r>
    </w:p>
    <w:p w14:paraId="41E2DCCA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pecial = Root can push you back (</w:t>
      </w:r>
      <w:proofErr w:type="spellStart"/>
      <w:r w:rsidRPr="00E818AC">
        <w:rPr>
          <w:sz w:val="24"/>
          <w:szCs w:val="24"/>
        </w:rPr>
        <w:t>represtned</w:t>
      </w:r>
      <w:proofErr w:type="spellEnd"/>
      <w:r w:rsidRPr="00E818AC">
        <w:rPr>
          <w:sz w:val="24"/>
          <w:szCs w:val="24"/>
        </w:rPr>
        <w:t xml:space="preserve"> as dirt tiles pushing you)</w:t>
      </w:r>
    </w:p>
    <w:p w14:paraId="373D1A6F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t>Mycovolence</w:t>
      </w:r>
      <w:proofErr w:type="spellEnd"/>
    </w:p>
    <w:p w14:paraId="3E2BE120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lastRenderedPageBreak/>
        <w:t xml:space="preserve">Gross bugs and worms comes from top </w:t>
      </w:r>
      <w:proofErr w:type="spellStart"/>
      <w:r w:rsidRPr="00E818AC">
        <w:rPr>
          <w:sz w:val="24"/>
          <w:szCs w:val="24"/>
        </w:rPr>
        <w:t>center</w:t>
      </w:r>
      <w:proofErr w:type="spellEnd"/>
      <w:r w:rsidRPr="00E818AC">
        <w:rPr>
          <w:sz w:val="24"/>
          <w:szCs w:val="24"/>
        </w:rPr>
        <w:t xml:space="preserve"> (leftover resources) (particle emitter??)</w:t>
      </w:r>
    </w:p>
    <w:p w14:paraId="3468696F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ouching them makes you lose health</w:t>
      </w:r>
    </w:p>
    <w:p w14:paraId="24A194E1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hey can be killed</w:t>
      </w:r>
    </w:p>
    <w:p w14:paraId="65D92F23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Special = You lose health over time due to mushroom spores. Gas mask makes you immune </w:t>
      </w:r>
    </w:p>
    <w:p w14:paraId="57F242C8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t>Viridash</w:t>
      </w:r>
      <w:proofErr w:type="spellEnd"/>
    </w:p>
    <w:p w14:paraId="03F8D02C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tays in top right</w:t>
      </w:r>
    </w:p>
    <w:p w14:paraId="7B56CF78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prays fireballs over map</w:t>
      </w:r>
    </w:p>
    <w:p w14:paraId="4C62243B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Special Attack = heat very close to it makes you </w:t>
      </w:r>
      <w:proofErr w:type="spellStart"/>
      <w:r w:rsidRPr="00E818AC">
        <w:rPr>
          <w:sz w:val="24"/>
          <w:szCs w:val="24"/>
        </w:rPr>
        <w:t>loose</w:t>
      </w:r>
      <w:proofErr w:type="spellEnd"/>
      <w:r w:rsidRPr="00E818AC">
        <w:rPr>
          <w:sz w:val="24"/>
          <w:szCs w:val="24"/>
        </w:rPr>
        <w:t xml:space="preserve"> health</w:t>
      </w:r>
    </w:p>
    <w:p w14:paraId="6C14CC2A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hip</w:t>
      </w:r>
    </w:p>
    <w:p w14:paraId="74E95433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Actual cannons surround you (leftover sprites)</w:t>
      </w:r>
    </w:p>
    <w:p w14:paraId="36502CED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Constantly shooting randomly</w:t>
      </w:r>
    </w:p>
    <w:p w14:paraId="3CD85870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Gunpowder barrels in </w:t>
      </w:r>
      <w:proofErr w:type="spellStart"/>
      <w:r w:rsidRPr="00E818AC">
        <w:rPr>
          <w:sz w:val="24"/>
          <w:szCs w:val="24"/>
        </w:rPr>
        <w:t>croner</w:t>
      </w:r>
      <w:proofErr w:type="spellEnd"/>
    </w:p>
    <w:p w14:paraId="52C5A072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You have to hit them and explode them to make nearby cannons disappear</w:t>
      </w:r>
    </w:p>
    <w:p w14:paraId="02A91481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You win when you destroy them all</w:t>
      </w:r>
    </w:p>
    <w:p w14:paraId="2B84393C" w14:textId="77777777" w:rsidR="001B475F" w:rsidRPr="00E818AC" w:rsidRDefault="001B475F" w:rsidP="001B475F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End =</w:t>
      </w:r>
    </w:p>
    <w:p w14:paraId="0A947843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“</w:t>
      </w:r>
      <w:proofErr w:type="spellStart"/>
      <w:r w:rsidRPr="00E818AC">
        <w:rPr>
          <w:sz w:val="24"/>
          <w:szCs w:val="24"/>
        </w:rPr>
        <w:t>Xaidu</w:t>
      </w:r>
      <w:proofErr w:type="spellEnd"/>
      <w:r w:rsidRPr="00E818AC">
        <w:rPr>
          <w:sz w:val="24"/>
          <w:szCs w:val="24"/>
        </w:rPr>
        <w:t>: Well done! You’ve defeated _. We’re getting closer to home!, just keep pressing on”</w:t>
      </w:r>
    </w:p>
    <w:p w14:paraId="2F102742" w14:textId="50404AC2" w:rsidR="00575C04" w:rsidRPr="007D62C1" w:rsidRDefault="00575C04" w:rsidP="007D62C1">
      <w:pPr>
        <w:spacing w:line="360" w:lineRule="auto"/>
        <w:rPr>
          <w:sz w:val="24"/>
          <w:szCs w:val="24"/>
        </w:rPr>
      </w:pPr>
    </w:p>
    <w:p w14:paraId="182FC51F" w14:textId="77777777" w:rsidR="00A519F4" w:rsidRPr="00755EE6" w:rsidRDefault="00A519F4" w:rsidP="00664582">
      <w:pPr>
        <w:spacing w:after="0" w:line="360" w:lineRule="auto"/>
        <w:rPr>
          <w:b/>
          <w:bCs/>
          <w:sz w:val="24"/>
          <w:szCs w:val="24"/>
        </w:rPr>
      </w:pPr>
    </w:p>
    <w:p w14:paraId="1E9505C2" w14:textId="77777777" w:rsidR="00E0705F" w:rsidRPr="00E818AC" w:rsidRDefault="00E0705F" w:rsidP="00664582">
      <w:pPr>
        <w:spacing w:after="0" w:line="360" w:lineRule="auto"/>
        <w:rPr>
          <w:sz w:val="24"/>
          <w:szCs w:val="24"/>
        </w:rPr>
      </w:pPr>
    </w:p>
    <w:p w14:paraId="341D7CDE" w14:textId="77777777" w:rsidR="00AD67FA" w:rsidRPr="00C41846" w:rsidRDefault="00AD67FA" w:rsidP="00AD67FA">
      <w:pPr>
        <w:spacing w:line="360" w:lineRule="auto"/>
        <w:rPr>
          <w:sz w:val="24"/>
          <w:szCs w:val="24"/>
        </w:rPr>
      </w:pPr>
      <w:r w:rsidRPr="00C41846">
        <w:rPr>
          <w:sz w:val="24"/>
          <w:szCs w:val="24"/>
        </w:rPr>
        <w:t>Prevent ship from disappearing!, only items should go</w:t>
      </w:r>
    </w:p>
    <w:p w14:paraId="00F896EA" w14:textId="7D0E9956" w:rsidR="00FB3CC8" w:rsidRPr="00E818AC" w:rsidRDefault="00FB3CC8" w:rsidP="00664582">
      <w:pPr>
        <w:spacing w:after="0" w:line="360" w:lineRule="auto"/>
        <w:rPr>
          <w:sz w:val="24"/>
          <w:szCs w:val="24"/>
        </w:rPr>
      </w:pPr>
    </w:p>
    <w:p w14:paraId="05B8FF76" w14:textId="77777777" w:rsidR="001B475F" w:rsidRPr="001B475F" w:rsidRDefault="001B475F" w:rsidP="001B475F">
      <w:pPr>
        <w:spacing w:after="0" w:line="360" w:lineRule="auto"/>
        <w:rPr>
          <w:sz w:val="24"/>
          <w:szCs w:val="24"/>
        </w:rPr>
      </w:pPr>
    </w:p>
    <w:p w14:paraId="3BD1874F" w14:textId="58EDE33D" w:rsidR="00FC4299" w:rsidRDefault="00FC4299" w:rsidP="00664582">
      <w:pPr>
        <w:spacing w:after="0" w:line="360" w:lineRule="auto"/>
        <w:rPr>
          <w:sz w:val="24"/>
          <w:szCs w:val="24"/>
        </w:rPr>
      </w:pPr>
    </w:p>
    <w:p w14:paraId="39338E1A" w14:textId="30C915E6" w:rsidR="00CF0035" w:rsidRPr="00CF0035" w:rsidRDefault="00CF0035" w:rsidP="00664582">
      <w:pPr>
        <w:spacing w:after="0" w:line="360" w:lineRule="auto"/>
        <w:rPr>
          <w:b/>
          <w:bCs/>
          <w:sz w:val="32"/>
          <w:szCs w:val="32"/>
        </w:rPr>
      </w:pPr>
      <w:r w:rsidRPr="00CF0035">
        <w:rPr>
          <w:b/>
          <w:bCs/>
          <w:sz w:val="32"/>
          <w:szCs w:val="32"/>
        </w:rPr>
        <w:t>Save Game</w:t>
      </w:r>
    </w:p>
    <w:p w14:paraId="315579F4" w14:textId="7621BC7D" w:rsidR="008F23D5" w:rsidRDefault="00573E30" w:rsidP="00CF0035">
      <w:pPr>
        <w:pStyle w:val="ListParagraph"/>
        <w:numPr>
          <w:ilvl w:val="0"/>
          <w:numId w:val="9"/>
        </w:numPr>
        <w:spacing w:after="0" w:line="360" w:lineRule="auto"/>
        <w:rPr>
          <w:sz w:val="24"/>
          <w:szCs w:val="24"/>
        </w:rPr>
      </w:pPr>
      <w:r w:rsidRPr="00CF0035">
        <w:rPr>
          <w:sz w:val="24"/>
          <w:szCs w:val="24"/>
        </w:rPr>
        <w:t xml:space="preserve">Save inventory to file every time an item is found </w:t>
      </w:r>
      <w:r w:rsidR="008F23D5">
        <w:rPr>
          <w:sz w:val="24"/>
          <w:szCs w:val="24"/>
        </w:rPr>
        <w:t>(Append)</w:t>
      </w:r>
    </w:p>
    <w:p w14:paraId="75B29CFE" w14:textId="19A2F4AD" w:rsidR="00E0705F" w:rsidRDefault="00573E30" w:rsidP="00CF0035">
      <w:pPr>
        <w:pStyle w:val="ListParagraph"/>
        <w:numPr>
          <w:ilvl w:val="0"/>
          <w:numId w:val="9"/>
        </w:numPr>
        <w:spacing w:after="0" w:line="360" w:lineRule="auto"/>
        <w:rPr>
          <w:sz w:val="24"/>
          <w:szCs w:val="24"/>
        </w:rPr>
      </w:pPr>
      <w:r w:rsidRPr="00CF0035">
        <w:rPr>
          <w:sz w:val="24"/>
          <w:szCs w:val="24"/>
        </w:rPr>
        <w:t xml:space="preserve">Just name converted to </w:t>
      </w:r>
      <w:r w:rsidR="00162F15" w:rsidRPr="00CF0035">
        <w:rPr>
          <w:sz w:val="24"/>
          <w:szCs w:val="24"/>
        </w:rPr>
        <w:t xml:space="preserve">( </w:t>
      </w:r>
      <w:r w:rsidRPr="00CF0035">
        <w:rPr>
          <w:sz w:val="24"/>
          <w:szCs w:val="24"/>
        </w:rPr>
        <w:t xml:space="preserve">ascii </w:t>
      </w:r>
      <w:r w:rsidR="00162F15" w:rsidRPr="00CF0035">
        <w:rPr>
          <w:sz w:val="24"/>
          <w:szCs w:val="24"/>
        </w:rPr>
        <w:t>+</w:t>
      </w:r>
      <w:r w:rsidRPr="00CF0035">
        <w:rPr>
          <w:sz w:val="24"/>
          <w:szCs w:val="24"/>
        </w:rPr>
        <w:t xml:space="preserve"> 3</w:t>
      </w:r>
      <w:r w:rsidR="00162F15" w:rsidRPr="00CF0035">
        <w:rPr>
          <w:sz w:val="24"/>
          <w:szCs w:val="24"/>
        </w:rPr>
        <w:t>)</w:t>
      </w:r>
      <w:r w:rsidRPr="00CF0035">
        <w:rPr>
          <w:sz w:val="24"/>
          <w:szCs w:val="24"/>
        </w:rPr>
        <w:t xml:space="preserve"> </w:t>
      </w:r>
      <w:r w:rsidR="00162F15" w:rsidRPr="00CF0035">
        <w:rPr>
          <w:sz w:val="24"/>
          <w:szCs w:val="24"/>
        </w:rPr>
        <w:t>*</w:t>
      </w:r>
      <w:r w:rsidRPr="00CF0035">
        <w:rPr>
          <w:sz w:val="24"/>
          <w:szCs w:val="24"/>
        </w:rPr>
        <w:t xml:space="preserve"> 6</w:t>
      </w:r>
      <w:r w:rsidR="00162F15" w:rsidRPr="00CF0035">
        <w:rPr>
          <w:sz w:val="24"/>
          <w:szCs w:val="24"/>
        </w:rPr>
        <w:t xml:space="preserve"> + 9</w:t>
      </w:r>
    </w:p>
    <w:p w14:paraId="1B915629" w14:textId="19A080E0" w:rsidR="00220D45" w:rsidRDefault="00220D45" w:rsidP="00CF0035">
      <w:pPr>
        <w:pStyle w:val="ListParagraph"/>
        <w:numPr>
          <w:ilvl w:val="0"/>
          <w:numId w:val="9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First</w:t>
      </w:r>
      <w:r w:rsidR="005C133C">
        <w:rPr>
          <w:sz w:val="24"/>
          <w:szCs w:val="24"/>
        </w:rPr>
        <w:t xml:space="preserve"> save occurs on first pickup</w:t>
      </w:r>
    </w:p>
    <w:p w14:paraId="3FDD79F1" w14:textId="406DFEB2" w:rsidR="002E0AEF" w:rsidRDefault="002E0AEF" w:rsidP="00CF0035">
      <w:pPr>
        <w:pStyle w:val="ListParagraph"/>
        <w:numPr>
          <w:ilvl w:val="0"/>
          <w:numId w:val="9"/>
        </w:numPr>
        <w:spacing w:after="0" w:line="36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MainMenu</w:t>
      </w:r>
      <w:proofErr w:type="spellEnd"/>
      <w:r>
        <w:rPr>
          <w:sz w:val="24"/>
          <w:szCs w:val="24"/>
        </w:rPr>
        <w:t xml:space="preserve"> play button should be Continue if </w:t>
      </w:r>
      <w:r w:rsidR="00220D45">
        <w:rPr>
          <w:sz w:val="24"/>
          <w:szCs w:val="24"/>
        </w:rPr>
        <w:t>items picked up</w:t>
      </w:r>
      <w:r w:rsidR="005C133C">
        <w:rPr>
          <w:sz w:val="24"/>
          <w:szCs w:val="24"/>
        </w:rPr>
        <w:t xml:space="preserve"> in previous game</w:t>
      </w:r>
    </w:p>
    <w:p w14:paraId="0DCAEB7A" w14:textId="096B83BA" w:rsidR="002E0AEF" w:rsidRPr="00CF0035" w:rsidRDefault="002E0AEF" w:rsidP="00CF0035">
      <w:pPr>
        <w:pStyle w:val="ListParagraph"/>
        <w:numPr>
          <w:ilvl w:val="0"/>
          <w:numId w:val="9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Will say cheater If item is not found</w:t>
      </w:r>
      <w:r w:rsidR="00220D45">
        <w:rPr>
          <w:sz w:val="24"/>
          <w:szCs w:val="24"/>
        </w:rPr>
        <w:t xml:space="preserve"> (means numbers were edited)</w:t>
      </w:r>
    </w:p>
    <w:p w14:paraId="435AF43D" w14:textId="4EDEEB18" w:rsidR="00CF0035" w:rsidRPr="00E818AC" w:rsidRDefault="00CF0035" w:rsidP="00664582">
      <w:pPr>
        <w:spacing w:after="0" w:line="360" w:lineRule="auto"/>
        <w:rPr>
          <w:sz w:val="24"/>
          <w:szCs w:val="24"/>
        </w:rPr>
      </w:pPr>
    </w:p>
    <w:p w14:paraId="64DEC3E9" w14:textId="77777777" w:rsidR="00575C04" w:rsidRDefault="00575C04" w:rsidP="00664582">
      <w:pPr>
        <w:spacing w:line="360" w:lineRule="auto"/>
        <w:rPr>
          <w:sz w:val="24"/>
          <w:szCs w:val="24"/>
        </w:rPr>
      </w:pPr>
    </w:p>
    <w:p w14:paraId="70FE8134" w14:textId="633695D7" w:rsidR="00716D77" w:rsidRDefault="00716D77" w:rsidP="00664582">
      <w:pPr>
        <w:spacing w:line="36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ParticleServer</w:t>
      </w:r>
      <w:proofErr w:type="spellEnd"/>
    </w:p>
    <w:p w14:paraId="7D70FA3E" w14:textId="6E0639FB" w:rsidR="00716D77" w:rsidRDefault="00716D77" w:rsidP="00716D77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</w:rPr>
      </w:pPr>
      <w:r>
        <w:rPr>
          <w:bCs/>
          <w:sz w:val="24"/>
          <w:szCs w:val="24"/>
        </w:rPr>
        <w:t>Power up particles for instant items</w:t>
      </w:r>
    </w:p>
    <w:p w14:paraId="13A4858E" w14:textId="7FBFADB3" w:rsidR="00716D77" w:rsidRDefault="00573E30" w:rsidP="00716D77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Green</w:t>
      </w:r>
      <w:r w:rsidR="00716D77">
        <w:rPr>
          <w:sz w:val="24"/>
          <w:szCs w:val="24"/>
        </w:rPr>
        <w:t xml:space="preserve"> particles for gastric gun</w:t>
      </w:r>
    </w:p>
    <w:p w14:paraId="3EB3F550" w14:textId="6145E7C3" w:rsidR="00573E30" w:rsidRPr="00716D77" w:rsidRDefault="00573E30" w:rsidP="00716D77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Blue particles for </w:t>
      </w:r>
      <w:proofErr w:type="spellStart"/>
      <w:r>
        <w:rPr>
          <w:sz w:val="24"/>
          <w:szCs w:val="24"/>
        </w:rPr>
        <w:t>cryocapactiros</w:t>
      </w:r>
      <w:proofErr w:type="spellEnd"/>
    </w:p>
    <w:p w14:paraId="73D1DC6A" w14:textId="4C67775B" w:rsidR="00E0705F" w:rsidRPr="00716D77" w:rsidRDefault="00E0705F" w:rsidP="00716D77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716D77">
        <w:rPr>
          <w:sz w:val="24"/>
          <w:szCs w:val="24"/>
        </w:rPr>
        <w:t>At end of game, make ship exhaust have particles coming out</w:t>
      </w:r>
    </w:p>
    <w:p w14:paraId="42D4C2C3" w14:textId="4EBF3BF2" w:rsidR="00864246" w:rsidRDefault="00864246" w:rsidP="00664582">
      <w:pPr>
        <w:spacing w:line="360" w:lineRule="auto"/>
        <w:rPr>
          <w:rStyle w:val="Hyperlink"/>
          <w:sz w:val="24"/>
          <w:szCs w:val="24"/>
        </w:rPr>
      </w:pPr>
    </w:p>
    <w:p w14:paraId="05E8FBAC" w14:textId="02965183" w:rsidR="00C22EC7" w:rsidRDefault="007F3355" w:rsidP="0066458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Put two more items in magic area for minigame battles</w:t>
      </w:r>
    </w:p>
    <w:p w14:paraId="062530E2" w14:textId="5FEAEFA5" w:rsidR="00C41846" w:rsidRDefault="00C41846" w:rsidP="00664582">
      <w:pPr>
        <w:spacing w:line="360" w:lineRule="auto"/>
        <w:rPr>
          <w:sz w:val="24"/>
          <w:szCs w:val="24"/>
        </w:rPr>
      </w:pPr>
    </w:p>
    <w:p w14:paraId="302293B7" w14:textId="77777777" w:rsidR="00B62359" w:rsidRPr="00B62359" w:rsidRDefault="00B62359" w:rsidP="00B62359">
      <w:pPr>
        <w:pStyle w:val="ListParagraph"/>
        <w:spacing w:line="360" w:lineRule="auto"/>
        <w:rPr>
          <w:sz w:val="20"/>
          <w:szCs w:val="20"/>
        </w:rPr>
      </w:pPr>
    </w:p>
    <w:p w14:paraId="745F469F" w14:textId="1C6D6B6C" w:rsidR="00C41846" w:rsidRDefault="00C41846" w:rsidP="00664582">
      <w:pPr>
        <w:spacing w:line="360" w:lineRule="auto"/>
        <w:rPr>
          <w:sz w:val="24"/>
          <w:szCs w:val="24"/>
        </w:rPr>
      </w:pPr>
    </w:p>
    <w:p w14:paraId="2CBEDAF6" w14:textId="0168ABA2" w:rsidR="00C41846" w:rsidRPr="00C41846" w:rsidRDefault="00C41846" w:rsidP="00664582">
      <w:pPr>
        <w:spacing w:line="360" w:lineRule="auto"/>
        <w:rPr>
          <w:b/>
          <w:bCs/>
          <w:sz w:val="24"/>
          <w:szCs w:val="24"/>
        </w:rPr>
      </w:pPr>
      <w:r w:rsidRPr="00C41846">
        <w:rPr>
          <w:b/>
          <w:bCs/>
          <w:sz w:val="24"/>
          <w:szCs w:val="24"/>
        </w:rPr>
        <w:t>Score</w:t>
      </w:r>
    </w:p>
    <w:p w14:paraId="6C2290E6" w14:textId="719623D2" w:rsidR="00C41846" w:rsidRPr="00B62359" w:rsidRDefault="00B62359" w:rsidP="00B62359">
      <w:pPr>
        <w:pStyle w:val="ListParagraph"/>
        <w:numPr>
          <w:ilvl w:val="0"/>
          <w:numId w:val="11"/>
        </w:numPr>
        <w:spacing w:line="36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GLoblas</w:t>
      </w:r>
      <w:proofErr w:type="spellEnd"/>
      <w:r>
        <w:rPr>
          <w:sz w:val="24"/>
          <w:szCs w:val="24"/>
        </w:rPr>
        <w:t xml:space="preserve"> score timer </w:t>
      </w:r>
      <w:r w:rsidR="00C41846" w:rsidRPr="00B62359">
        <w:rPr>
          <w:sz w:val="24"/>
          <w:szCs w:val="24"/>
        </w:rPr>
        <w:t>A “timer” goes during PLAY state and minigames</w:t>
      </w:r>
    </w:p>
    <w:p w14:paraId="740637F3" w14:textId="71344CD4" w:rsidR="00C41846" w:rsidRPr="00B62359" w:rsidRDefault="00B62359" w:rsidP="00B62359">
      <w:pPr>
        <w:pStyle w:val="ListParagraph"/>
        <w:numPr>
          <w:ilvl w:val="0"/>
          <w:numId w:val="11"/>
        </w:numPr>
        <w:spacing w:after="0" w:line="360" w:lineRule="auto"/>
        <w:rPr>
          <w:sz w:val="24"/>
          <w:szCs w:val="24"/>
        </w:rPr>
      </w:pPr>
      <w:r w:rsidRPr="00B62359">
        <w:rPr>
          <w:sz w:val="24"/>
          <w:szCs w:val="24"/>
        </w:rPr>
        <w:t>Score = time used</w:t>
      </w:r>
    </w:p>
    <w:p w14:paraId="278D2073" w14:textId="6E2FA187" w:rsidR="00C41846" w:rsidRDefault="00C41846" w:rsidP="00664582">
      <w:pPr>
        <w:spacing w:line="360" w:lineRule="auto"/>
        <w:rPr>
          <w:sz w:val="24"/>
          <w:szCs w:val="24"/>
        </w:rPr>
      </w:pPr>
    </w:p>
    <w:p w14:paraId="2F1672B1" w14:textId="77777777" w:rsidR="00B62359" w:rsidRDefault="00B62359" w:rsidP="00B62359">
      <w:pPr>
        <w:spacing w:line="360" w:lineRule="auto"/>
        <w:rPr>
          <w:rStyle w:val="Hyperlink"/>
          <w:sz w:val="24"/>
          <w:szCs w:val="24"/>
        </w:rPr>
      </w:pPr>
      <w:r>
        <w:rPr>
          <w:b/>
          <w:sz w:val="24"/>
          <w:szCs w:val="24"/>
        </w:rPr>
        <w:t xml:space="preserve">Add more audio </w:t>
      </w:r>
    </w:p>
    <w:p w14:paraId="0B3AA98D" w14:textId="77777777" w:rsidR="00B62359" w:rsidRDefault="00B62359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Use fugue</w:t>
      </w:r>
      <w:r>
        <w:rPr>
          <w:sz w:val="24"/>
          <w:szCs w:val="24"/>
        </w:rPr>
        <w:t xml:space="preserve"> to search for sounds for items + Add the name to the item</w:t>
      </w:r>
    </w:p>
    <w:p w14:paraId="64873101" w14:textId="77777777" w:rsidR="00B62359" w:rsidRPr="00414320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bCs/>
          <w:sz w:val="24"/>
          <w:szCs w:val="24"/>
        </w:rPr>
      </w:pPr>
      <w:r w:rsidRPr="00414320">
        <w:rPr>
          <w:bCs/>
          <w:sz w:val="24"/>
          <w:szCs w:val="24"/>
        </w:rPr>
        <w:t>POWER UP sound for general positive instant</w:t>
      </w:r>
    </w:p>
    <w:p w14:paraId="316FE8B4" w14:textId="77777777" w:rsidR="00B62359" w:rsidRPr="00414320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P</w:t>
      </w:r>
      <w:r w:rsidRPr="00414320">
        <w:rPr>
          <w:bCs/>
          <w:sz w:val="24"/>
          <w:szCs w:val="24"/>
        </w:rPr>
        <w:t>OWER DOWN sound for negative instant</w:t>
      </w:r>
    </w:p>
    <w:p w14:paraId="2D3F061A" w14:textId="77777777" w:rsidR="00B62359" w:rsidRPr="00414320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bCs/>
          <w:sz w:val="24"/>
          <w:szCs w:val="24"/>
        </w:rPr>
      </w:pPr>
      <w:r w:rsidRPr="00414320">
        <w:rPr>
          <w:bCs/>
          <w:sz w:val="24"/>
          <w:szCs w:val="24"/>
        </w:rPr>
        <w:t>SUCCESS noise for key items</w:t>
      </w:r>
    </w:p>
    <w:p w14:paraId="65D9DC93" w14:textId="77777777" w:rsidR="00B62359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Back in time sound </w:t>
      </w:r>
      <w:r w:rsidRPr="00414320">
        <w:rPr>
          <w:bCs/>
          <w:sz w:val="24"/>
          <w:szCs w:val="24"/>
        </w:rPr>
        <w:t>for teleport</w:t>
      </w:r>
    </w:p>
    <w:p w14:paraId="71EFD807" w14:textId="77777777" w:rsidR="00B62359" w:rsidRPr="00414320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sz w:val="24"/>
          <w:szCs w:val="24"/>
        </w:rPr>
      </w:pPr>
      <w:proofErr w:type="spellStart"/>
      <w:r w:rsidRPr="00A519F4">
        <w:rPr>
          <w:sz w:val="24"/>
          <w:szCs w:val="24"/>
        </w:rPr>
        <w:t>Magistructor</w:t>
      </w:r>
      <w:proofErr w:type="spellEnd"/>
      <w:r w:rsidRPr="00A519F4">
        <w:rPr>
          <w:sz w:val="24"/>
          <w:szCs w:val="24"/>
        </w:rPr>
        <w:t xml:space="preserve"> orb use = stretching sound</w:t>
      </w:r>
    </w:p>
    <w:p w14:paraId="193F8293" w14:textId="77777777" w:rsidR="00B62359" w:rsidRDefault="00B62359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rite </w:t>
      </w:r>
      <w:proofErr w:type="spellStart"/>
      <w:r>
        <w:rPr>
          <w:sz w:val="24"/>
          <w:szCs w:val="24"/>
        </w:rPr>
        <w:t>audioserver</w:t>
      </w:r>
      <w:proofErr w:type="spellEnd"/>
    </w:p>
    <w:p w14:paraId="348108F6" w14:textId="77777777" w:rsidR="00B62359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Write sound methods</w:t>
      </w:r>
    </w:p>
    <w:p w14:paraId="55418AC0" w14:textId="77777777" w:rsidR="00B62359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Powerup? = get sounds that contain powerup, choose random</w:t>
      </w:r>
    </w:p>
    <w:p w14:paraId="4E74C93B" w14:textId="77777777" w:rsidR="00B62359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dd music handling = multiple tracks going, next track is always different to previous</w:t>
      </w:r>
    </w:p>
    <w:p w14:paraId="7158C255" w14:textId="4A511260" w:rsidR="00B62359" w:rsidRDefault="00B62359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dd music and sound volume setting= click to </w:t>
      </w:r>
      <w:proofErr w:type="spellStart"/>
      <w:r>
        <w:rPr>
          <w:sz w:val="24"/>
          <w:szCs w:val="24"/>
        </w:rPr>
        <w:t>inc</w:t>
      </w:r>
      <w:proofErr w:type="spellEnd"/>
      <w:r>
        <w:rPr>
          <w:sz w:val="24"/>
          <w:szCs w:val="24"/>
        </w:rPr>
        <w:t xml:space="preserve"> by 10, max 100, wraps back to 0 (actually 0f to 1f)</w:t>
      </w:r>
    </w:p>
    <w:p w14:paraId="233AB6E8" w14:textId="078CE706" w:rsidR="00445102" w:rsidRPr="001465C1" w:rsidRDefault="00445102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Grab Item + Open inventory = random inventory open sound</w:t>
      </w:r>
    </w:p>
    <w:p w14:paraId="098FF04F" w14:textId="77777777" w:rsidR="00B62359" w:rsidRDefault="00B62359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Add button select sound (add component listener)</w:t>
      </w:r>
    </w:p>
    <w:p w14:paraId="7202CB8E" w14:textId="15CEE9FE" w:rsidR="00B62359" w:rsidRDefault="00B62359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dd sound effects for challenges</w:t>
      </w:r>
    </w:p>
    <w:p w14:paraId="511F31E3" w14:textId="7B91B35A" w:rsidR="00E33848" w:rsidRDefault="00B62359" w:rsidP="00E33848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Finale music</w:t>
      </w:r>
    </w:p>
    <w:p w14:paraId="1F9A8C84" w14:textId="3C701D0D" w:rsidR="005C4CA1" w:rsidRPr="00E33848" w:rsidRDefault="005C4CA1" w:rsidP="00E33848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Challenge music:</w:t>
      </w:r>
    </w:p>
    <w:p w14:paraId="0DDC9B61" w14:textId="4797C02C" w:rsidR="00E33848" w:rsidRPr="00E818AC" w:rsidRDefault="00E33848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dd sound/music to all </w:t>
      </w:r>
    </w:p>
    <w:p w14:paraId="70480403" w14:textId="77777777" w:rsidR="00B62359" w:rsidRDefault="00B62359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est music + sound</w:t>
      </w:r>
    </w:p>
    <w:p w14:paraId="3454AA4F" w14:textId="77777777" w:rsidR="00B62359" w:rsidRDefault="00B62359" w:rsidP="00664582">
      <w:pPr>
        <w:spacing w:line="360" w:lineRule="auto"/>
        <w:rPr>
          <w:sz w:val="24"/>
          <w:szCs w:val="24"/>
        </w:rPr>
      </w:pPr>
    </w:p>
    <w:p w14:paraId="286889FD" w14:textId="39A88EDA" w:rsidR="005C01C7" w:rsidRDefault="00AF08B3" w:rsidP="0066458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ake all the improvements you can possibly make = final version</w:t>
      </w:r>
    </w:p>
    <w:p w14:paraId="044FA4BA" w14:textId="425696F7" w:rsidR="00AF08B3" w:rsidRDefault="00AF08B3" w:rsidP="00664582">
      <w:pPr>
        <w:spacing w:line="360" w:lineRule="auto"/>
        <w:rPr>
          <w:sz w:val="24"/>
          <w:szCs w:val="24"/>
        </w:rPr>
      </w:pPr>
    </w:p>
    <w:p w14:paraId="0EEA597A" w14:textId="4F774555" w:rsidR="006E6E0B" w:rsidRDefault="006E6E0B" w:rsidP="00664582">
      <w:pPr>
        <w:spacing w:line="360" w:lineRule="auto"/>
        <w:rPr>
          <w:sz w:val="24"/>
          <w:szCs w:val="24"/>
        </w:rPr>
      </w:pPr>
    </w:p>
    <w:p w14:paraId="2DABA792" w14:textId="4A294090" w:rsidR="006E6E0B" w:rsidRPr="006E6E0B" w:rsidRDefault="006E6E0B" w:rsidP="00664582">
      <w:pPr>
        <w:spacing w:line="360" w:lineRule="auto"/>
        <w:rPr>
          <w:sz w:val="48"/>
          <w:szCs w:val="48"/>
        </w:rPr>
      </w:pPr>
      <w:r>
        <w:rPr>
          <w:sz w:val="48"/>
          <w:szCs w:val="48"/>
        </w:rPr>
        <w:t xml:space="preserve">Remove message from how </w:t>
      </w:r>
      <w:proofErr w:type="spellStart"/>
      <w:r>
        <w:rPr>
          <w:sz w:val="48"/>
          <w:szCs w:val="48"/>
        </w:rPr>
        <w:t>toplay</w:t>
      </w:r>
      <w:proofErr w:type="spellEnd"/>
      <w:r>
        <w:rPr>
          <w:sz w:val="48"/>
          <w:szCs w:val="48"/>
        </w:rPr>
        <w:t xml:space="preserve"> on wiki</w:t>
      </w:r>
    </w:p>
    <w:p w14:paraId="21D3B5CC" w14:textId="47AFDC30" w:rsidR="005C01C7" w:rsidRDefault="005C01C7" w:rsidP="00664582">
      <w:pPr>
        <w:spacing w:line="360" w:lineRule="auto"/>
        <w:rPr>
          <w:sz w:val="48"/>
          <w:szCs w:val="48"/>
        </w:rPr>
      </w:pPr>
      <w:r w:rsidRPr="005C01C7">
        <w:rPr>
          <w:sz w:val="48"/>
          <w:szCs w:val="48"/>
        </w:rPr>
        <w:t>Deploy</w:t>
      </w:r>
    </w:p>
    <w:p w14:paraId="409EECDD" w14:textId="2BF1A271" w:rsidR="00BE35E7" w:rsidRDefault="00BE35E7" w:rsidP="00664582">
      <w:pPr>
        <w:spacing w:line="360" w:lineRule="auto"/>
        <w:rPr>
          <w:sz w:val="48"/>
          <w:szCs w:val="48"/>
        </w:rPr>
      </w:pPr>
    </w:p>
    <w:sectPr w:rsidR="00BE35E7" w:rsidSect="00863717">
      <w:pgSz w:w="11340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9626E"/>
    <w:multiLevelType w:val="hybridMultilevel"/>
    <w:tmpl w:val="19C4B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D4E2B"/>
    <w:multiLevelType w:val="hybridMultilevel"/>
    <w:tmpl w:val="1BE47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C6C81"/>
    <w:multiLevelType w:val="hybridMultilevel"/>
    <w:tmpl w:val="C512FA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596E13"/>
    <w:multiLevelType w:val="hybridMultilevel"/>
    <w:tmpl w:val="18B895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EB7818"/>
    <w:multiLevelType w:val="hybridMultilevel"/>
    <w:tmpl w:val="D7266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FF3312"/>
    <w:multiLevelType w:val="hybridMultilevel"/>
    <w:tmpl w:val="15ACA4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B32618"/>
    <w:multiLevelType w:val="hybridMultilevel"/>
    <w:tmpl w:val="3BC8E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B17203"/>
    <w:multiLevelType w:val="hybridMultilevel"/>
    <w:tmpl w:val="4882FA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B76E0A"/>
    <w:multiLevelType w:val="hybridMultilevel"/>
    <w:tmpl w:val="68EEF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1E28F3"/>
    <w:multiLevelType w:val="hybridMultilevel"/>
    <w:tmpl w:val="6C2E9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73524E"/>
    <w:multiLevelType w:val="hybridMultilevel"/>
    <w:tmpl w:val="8E783A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CE792E"/>
    <w:multiLevelType w:val="hybridMultilevel"/>
    <w:tmpl w:val="5F1C31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9"/>
  </w:num>
  <w:num w:numId="4">
    <w:abstractNumId w:val="1"/>
  </w:num>
  <w:num w:numId="5">
    <w:abstractNumId w:val="0"/>
  </w:num>
  <w:num w:numId="6">
    <w:abstractNumId w:val="5"/>
  </w:num>
  <w:num w:numId="7">
    <w:abstractNumId w:val="11"/>
  </w:num>
  <w:num w:numId="8">
    <w:abstractNumId w:val="6"/>
  </w:num>
  <w:num w:numId="9">
    <w:abstractNumId w:val="3"/>
  </w:num>
  <w:num w:numId="10">
    <w:abstractNumId w:val="2"/>
  </w:num>
  <w:num w:numId="11">
    <w:abstractNumId w:val="10"/>
  </w:num>
  <w:num w:numId="12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zExMDWzNLQ0MbRU0lEKTi0uzszPAykwqwUApOAc9iwAAAA="/>
  </w:docVars>
  <w:rsids>
    <w:rsidRoot w:val="00E27381"/>
    <w:rsid w:val="000018EF"/>
    <w:rsid w:val="00003B0E"/>
    <w:rsid w:val="00003F1F"/>
    <w:rsid w:val="00006358"/>
    <w:rsid w:val="000128F4"/>
    <w:rsid w:val="000132D3"/>
    <w:rsid w:val="0002202B"/>
    <w:rsid w:val="00022158"/>
    <w:rsid w:val="00023671"/>
    <w:rsid w:val="00024731"/>
    <w:rsid w:val="00026346"/>
    <w:rsid w:val="0002782B"/>
    <w:rsid w:val="00031E74"/>
    <w:rsid w:val="00034FC8"/>
    <w:rsid w:val="00043A56"/>
    <w:rsid w:val="000458DF"/>
    <w:rsid w:val="00046349"/>
    <w:rsid w:val="00047C52"/>
    <w:rsid w:val="000564DB"/>
    <w:rsid w:val="000623E9"/>
    <w:rsid w:val="0006452E"/>
    <w:rsid w:val="00070EC0"/>
    <w:rsid w:val="00082922"/>
    <w:rsid w:val="00082BCA"/>
    <w:rsid w:val="000941FD"/>
    <w:rsid w:val="000A2DF9"/>
    <w:rsid w:val="000A5434"/>
    <w:rsid w:val="000A68E5"/>
    <w:rsid w:val="000B44F7"/>
    <w:rsid w:val="000C25B3"/>
    <w:rsid w:val="000D29E7"/>
    <w:rsid w:val="000D2D1A"/>
    <w:rsid w:val="000D34C7"/>
    <w:rsid w:val="000D3BB6"/>
    <w:rsid w:val="000E08C2"/>
    <w:rsid w:val="000E1FA7"/>
    <w:rsid w:val="000E2F10"/>
    <w:rsid w:val="000E7423"/>
    <w:rsid w:val="000F3265"/>
    <w:rsid w:val="000F3976"/>
    <w:rsid w:val="000F4CFF"/>
    <w:rsid w:val="000F513E"/>
    <w:rsid w:val="000F621B"/>
    <w:rsid w:val="00101AE7"/>
    <w:rsid w:val="00102C99"/>
    <w:rsid w:val="00105587"/>
    <w:rsid w:val="00106396"/>
    <w:rsid w:val="001072BC"/>
    <w:rsid w:val="00115BD9"/>
    <w:rsid w:val="0013135A"/>
    <w:rsid w:val="0013291D"/>
    <w:rsid w:val="0013292F"/>
    <w:rsid w:val="00141847"/>
    <w:rsid w:val="00141999"/>
    <w:rsid w:val="001465C1"/>
    <w:rsid w:val="00154ACB"/>
    <w:rsid w:val="00156478"/>
    <w:rsid w:val="0016057E"/>
    <w:rsid w:val="00162194"/>
    <w:rsid w:val="00162F15"/>
    <w:rsid w:val="00165121"/>
    <w:rsid w:val="00173DCF"/>
    <w:rsid w:val="00177F48"/>
    <w:rsid w:val="001802CA"/>
    <w:rsid w:val="0018108C"/>
    <w:rsid w:val="00182F07"/>
    <w:rsid w:val="00183FA8"/>
    <w:rsid w:val="001851E2"/>
    <w:rsid w:val="00185838"/>
    <w:rsid w:val="001927FF"/>
    <w:rsid w:val="00194909"/>
    <w:rsid w:val="00195B67"/>
    <w:rsid w:val="001974CA"/>
    <w:rsid w:val="00197C81"/>
    <w:rsid w:val="001A0CF5"/>
    <w:rsid w:val="001A115C"/>
    <w:rsid w:val="001A6C57"/>
    <w:rsid w:val="001A7D8C"/>
    <w:rsid w:val="001A7F55"/>
    <w:rsid w:val="001B2811"/>
    <w:rsid w:val="001B2E18"/>
    <w:rsid w:val="001B475F"/>
    <w:rsid w:val="001B522D"/>
    <w:rsid w:val="001C728F"/>
    <w:rsid w:val="001D0A13"/>
    <w:rsid w:val="001D1A76"/>
    <w:rsid w:val="001D3256"/>
    <w:rsid w:val="001D5011"/>
    <w:rsid w:val="001D57F0"/>
    <w:rsid w:val="001E1250"/>
    <w:rsid w:val="001E252E"/>
    <w:rsid w:val="001E6473"/>
    <w:rsid w:val="001E744B"/>
    <w:rsid w:val="00220334"/>
    <w:rsid w:val="00220D45"/>
    <w:rsid w:val="002229D3"/>
    <w:rsid w:val="00223612"/>
    <w:rsid w:val="002301AD"/>
    <w:rsid w:val="00236374"/>
    <w:rsid w:val="0024718B"/>
    <w:rsid w:val="00253B57"/>
    <w:rsid w:val="0025492F"/>
    <w:rsid w:val="0025663E"/>
    <w:rsid w:val="00256C4B"/>
    <w:rsid w:val="002715AB"/>
    <w:rsid w:val="00271FA3"/>
    <w:rsid w:val="00284BED"/>
    <w:rsid w:val="00290FFF"/>
    <w:rsid w:val="002925CA"/>
    <w:rsid w:val="0029685F"/>
    <w:rsid w:val="002A1EC4"/>
    <w:rsid w:val="002A4E15"/>
    <w:rsid w:val="002A6A24"/>
    <w:rsid w:val="002B40B5"/>
    <w:rsid w:val="002B5626"/>
    <w:rsid w:val="002C1E8B"/>
    <w:rsid w:val="002C33A1"/>
    <w:rsid w:val="002D07C1"/>
    <w:rsid w:val="002D1B9C"/>
    <w:rsid w:val="002D2E5F"/>
    <w:rsid w:val="002D4D67"/>
    <w:rsid w:val="002D51B0"/>
    <w:rsid w:val="002D6C29"/>
    <w:rsid w:val="002D7D2E"/>
    <w:rsid w:val="002E0610"/>
    <w:rsid w:val="002E0AEF"/>
    <w:rsid w:val="002E1722"/>
    <w:rsid w:val="002E7871"/>
    <w:rsid w:val="002F1C76"/>
    <w:rsid w:val="00303DA1"/>
    <w:rsid w:val="00305BF4"/>
    <w:rsid w:val="00311350"/>
    <w:rsid w:val="00313FC2"/>
    <w:rsid w:val="00320CB8"/>
    <w:rsid w:val="003260CF"/>
    <w:rsid w:val="00331D02"/>
    <w:rsid w:val="00332210"/>
    <w:rsid w:val="00332BE2"/>
    <w:rsid w:val="00341E21"/>
    <w:rsid w:val="00344898"/>
    <w:rsid w:val="003465F0"/>
    <w:rsid w:val="00360EB1"/>
    <w:rsid w:val="00365D02"/>
    <w:rsid w:val="00370920"/>
    <w:rsid w:val="00373CC5"/>
    <w:rsid w:val="00377D8F"/>
    <w:rsid w:val="00380D27"/>
    <w:rsid w:val="00386E8E"/>
    <w:rsid w:val="00392087"/>
    <w:rsid w:val="003A4780"/>
    <w:rsid w:val="003A61D9"/>
    <w:rsid w:val="003C4773"/>
    <w:rsid w:val="003C6C71"/>
    <w:rsid w:val="003D1994"/>
    <w:rsid w:val="003D4D50"/>
    <w:rsid w:val="003E40F4"/>
    <w:rsid w:val="003E4225"/>
    <w:rsid w:val="003E740B"/>
    <w:rsid w:val="003F466E"/>
    <w:rsid w:val="003F6EBB"/>
    <w:rsid w:val="00403BAB"/>
    <w:rsid w:val="00404E3D"/>
    <w:rsid w:val="004056C7"/>
    <w:rsid w:val="00413D09"/>
    <w:rsid w:val="00414320"/>
    <w:rsid w:val="00423806"/>
    <w:rsid w:val="00423BDE"/>
    <w:rsid w:val="00424549"/>
    <w:rsid w:val="0042481C"/>
    <w:rsid w:val="00425221"/>
    <w:rsid w:val="00425238"/>
    <w:rsid w:val="00427E69"/>
    <w:rsid w:val="00445102"/>
    <w:rsid w:val="0044589C"/>
    <w:rsid w:val="004476AE"/>
    <w:rsid w:val="00451B41"/>
    <w:rsid w:val="00453154"/>
    <w:rsid w:val="00462F98"/>
    <w:rsid w:val="004645B6"/>
    <w:rsid w:val="00467ED4"/>
    <w:rsid w:val="00474651"/>
    <w:rsid w:val="0048284E"/>
    <w:rsid w:val="0049184A"/>
    <w:rsid w:val="004A344C"/>
    <w:rsid w:val="004A3D9E"/>
    <w:rsid w:val="004A7D67"/>
    <w:rsid w:val="004B6FB9"/>
    <w:rsid w:val="004C6778"/>
    <w:rsid w:val="004D287D"/>
    <w:rsid w:val="004D7998"/>
    <w:rsid w:val="004E1E0F"/>
    <w:rsid w:val="004E6361"/>
    <w:rsid w:val="004F1259"/>
    <w:rsid w:val="004F4160"/>
    <w:rsid w:val="004F69C0"/>
    <w:rsid w:val="00500758"/>
    <w:rsid w:val="005125E1"/>
    <w:rsid w:val="00513420"/>
    <w:rsid w:val="005248AF"/>
    <w:rsid w:val="0054053B"/>
    <w:rsid w:val="00551942"/>
    <w:rsid w:val="00554AE8"/>
    <w:rsid w:val="0055679B"/>
    <w:rsid w:val="00560252"/>
    <w:rsid w:val="0056103E"/>
    <w:rsid w:val="005612B8"/>
    <w:rsid w:val="005656CB"/>
    <w:rsid w:val="00570633"/>
    <w:rsid w:val="00573E30"/>
    <w:rsid w:val="00575C04"/>
    <w:rsid w:val="00580641"/>
    <w:rsid w:val="00584028"/>
    <w:rsid w:val="005908C8"/>
    <w:rsid w:val="00597AAE"/>
    <w:rsid w:val="005A0A97"/>
    <w:rsid w:val="005A0FE8"/>
    <w:rsid w:val="005A39CA"/>
    <w:rsid w:val="005A638C"/>
    <w:rsid w:val="005A6F09"/>
    <w:rsid w:val="005B0959"/>
    <w:rsid w:val="005B293E"/>
    <w:rsid w:val="005B2E67"/>
    <w:rsid w:val="005B7F5E"/>
    <w:rsid w:val="005C01C7"/>
    <w:rsid w:val="005C0767"/>
    <w:rsid w:val="005C133C"/>
    <w:rsid w:val="005C22A8"/>
    <w:rsid w:val="005C4CA1"/>
    <w:rsid w:val="005D0E99"/>
    <w:rsid w:val="005D32A6"/>
    <w:rsid w:val="005E462A"/>
    <w:rsid w:val="005E58BF"/>
    <w:rsid w:val="005E7430"/>
    <w:rsid w:val="005F0D75"/>
    <w:rsid w:val="005F6D13"/>
    <w:rsid w:val="005F7495"/>
    <w:rsid w:val="00604FF9"/>
    <w:rsid w:val="00617CD3"/>
    <w:rsid w:val="00627169"/>
    <w:rsid w:val="0064655C"/>
    <w:rsid w:val="00646DDA"/>
    <w:rsid w:val="00661E47"/>
    <w:rsid w:val="006622E6"/>
    <w:rsid w:val="00664582"/>
    <w:rsid w:val="0066745C"/>
    <w:rsid w:val="00671B91"/>
    <w:rsid w:val="00686B4F"/>
    <w:rsid w:val="00690170"/>
    <w:rsid w:val="0069058D"/>
    <w:rsid w:val="00694751"/>
    <w:rsid w:val="00697F46"/>
    <w:rsid w:val="006A02FA"/>
    <w:rsid w:val="006A050F"/>
    <w:rsid w:val="006A20DA"/>
    <w:rsid w:val="006B1F6D"/>
    <w:rsid w:val="006B35E6"/>
    <w:rsid w:val="006B3DB7"/>
    <w:rsid w:val="006B4576"/>
    <w:rsid w:val="006B4C53"/>
    <w:rsid w:val="006B7DD9"/>
    <w:rsid w:val="006C0141"/>
    <w:rsid w:val="006C66F9"/>
    <w:rsid w:val="006D55D4"/>
    <w:rsid w:val="006E19DA"/>
    <w:rsid w:val="006E2375"/>
    <w:rsid w:val="006E27DB"/>
    <w:rsid w:val="006E31BC"/>
    <w:rsid w:val="006E4223"/>
    <w:rsid w:val="006E5534"/>
    <w:rsid w:val="006E6E0B"/>
    <w:rsid w:val="006F28A2"/>
    <w:rsid w:val="006F5410"/>
    <w:rsid w:val="006F54B9"/>
    <w:rsid w:val="0070769C"/>
    <w:rsid w:val="00716D77"/>
    <w:rsid w:val="007170FB"/>
    <w:rsid w:val="0073366B"/>
    <w:rsid w:val="00737054"/>
    <w:rsid w:val="00737BCA"/>
    <w:rsid w:val="00742144"/>
    <w:rsid w:val="00743786"/>
    <w:rsid w:val="00755EE6"/>
    <w:rsid w:val="00756B77"/>
    <w:rsid w:val="0076038A"/>
    <w:rsid w:val="007665CE"/>
    <w:rsid w:val="007715FB"/>
    <w:rsid w:val="0077222E"/>
    <w:rsid w:val="00773CD7"/>
    <w:rsid w:val="00774EE1"/>
    <w:rsid w:val="0078178D"/>
    <w:rsid w:val="0078248B"/>
    <w:rsid w:val="00784277"/>
    <w:rsid w:val="00790C4C"/>
    <w:rsid w:val="00791156"/>
    <w:rsid w:val="0079384C"/>
    <w:rsid w:val="007C7164"/>
    <w:rsid w:val="007D0C36"/>
    <w:rsid w:val="007D62C1"/>
    <w:rsid w:val="007E0A5B"/>
    <w:rsid w:val="007E143C"/>
    <w:rsid w:val="007E7F0B"/>
    <w:rsid w:val="007F3355"/>
    <w:rsid w:val="007F587C"/>
    <w:rsid w:val="00803432"/>
    <w:rsid w:val="008062E9"/>
    <w:rsid w:val="008147DB"/>
    <w:rsid w:val="00815D20"/>
    <w:rsid w:val="00820E18"/>
    <w:rsid w:val="00820FAF"/>
    <w:rsid w:val="0083050D"/>
    <w:rsid w:val="008307B1"/>
    <w:rsid w:val="00830C69"/>
    <w:rsid w:val="00835BCD"/>
    <w:rsid w:val="00845F93"/>
    <w:rsid w:val="008466BE"/>
    <w:rsid w:val="00850473"/>
    <w:rsid w:val="0085296B"/>
    <w:rsid w:val="00857453"/>
    <w:rsid w:val="00863623"/>
    <w:rsid w:val="00863717"/>
    <w:rsid w:val="00864246"/>
    <w:rsid w:val="00871939"/>
    <w:rsid w:val="00874AD8"/>
    <w:rsid w:val="00874CD8"/>
    <w:rsid w:val="0087699E"/>
    <w:rsid w:val="00877789"/>
    <w:rsid w:val="00880013"/>
    <w:rsid w:val="008822FA"/>
    <w:rsid w:val="008824BD"/>
    <w:rsid w:val="00884A0E"/>
    <w:rsid w:val="00886736"/>
    <w:rsid w:val="008A2785"/>
    <w:rsid w:val="008B053F"/>
    <w:rsid w:val="008B5F4D"/>
    <w:rsid w:val="008C0F46"/>
    <w:rsid w:val="008C6D3B"/>
    <w:rsid w:val="008D066C"/>
    <w:rsid w:val="008D2DBE"/>
    <w:rsid w:val="008E2CAC"/>
    <w:rsid w:val="008E5009"/>
    <w:rsid w:val="008F070C"/>
    <w:rsid w:val="008F1B61"/>
    <w:rsid w:val="008F23D5"/>
    <w:rsid w:val="008F2ABF"/>
    <w:rsid w:val="008F41AE"/>
    <w:rsid w:val="008F62C7"/>
    <w:rsid w:val="008F6A44"/>
    <w:rsid w:val="008F6BE4"/>
    <w:rsid w:val="008F7715"/>
    <w:rsid w:val="00906088"/>
    <w:rsid w:val="00907439"/>
    <w:rsid w:val="00911708"/>
    <w:rsid w:val="0091277C"/>
    <w:rsid w:val="00914BA2"/>
    <w:rsid w:val="009155A3"/>
    <w:rsid w:val="00915F92"/>
    <w:rsid w:val="00920FB9"/>
    <w:rsid w:val="00926CC8"/>
    <w:rsid w:val="00927AC7"/>
    <w:rsid w:val="0093024D"/>
    <w:rsid w:val="009310E4"/>
    <w:rsid w:val="00937F55"/>
    <w:rsid w:val="00941BE2"/>
    <w:rsid w:val="00942165"/>
    <w:rsid w:val="00947334"/>
    <w:rsid w:val="00951E10"/>
    <w:rsid w:val="00956309"/>
    <w:rsid w:val="009619C0"/>
    <w:rsid w:val="0096402F"/>
    <w:rsid w:val="00983A9A"/>
    <w:rsid w:val="00985F49"/>
    <w:rsid w:val="00986268"/>
    <w:rsid w:val="00986A63"/>
    <w:rsid w:val="009B269C"/>
    <w:rsid w:val="009B4EE1"/>
    <w:rsid w:val="009D065C"/>
    <w:rsid w:val="009D3178"/>
    <w:rsid w:val="009D4E12"/>
    <w:rsid w:val="009D4E56"/>
    <w:rsid w:val="009D689C"/>
    <w:rsid w:val="009D75DC"/>
    <w:rsid w:val="009E0CDC"/>
    <w:rsid w:val="009F1397"/>
    <w:rsid w:val="009F1DD6"/>
    <w:rsid w:val="009F4A87"/>
    <w:rsid w:val="00A00C27"/>
    <w:rsid w:val="00A01ED5"/>
    <w:rsid w:val="00A02027"/>
    <w:rsid w:val="00A074D7"/>
    <w:rsid w:val="00A11AAF"/>
    <w:rsid w:val="00A14563"/>
    <w:rsid w:val="00A2014A"/>
    <w:rsid w:val="00A204DF"/>
    <w:rsid w:val="00A209E9"/>
    <w:rsid w:val="00A20BF6"/>
    <w:rsid w:val="00A2338D"/>
    <w:rsid w:val="00A3044D"/>
    <w:rsid w:val="00A30B8A"/>
    <w:rsid w:val="00A358CA"/>
    <w:rsid w:val="00A41357"/>
    <w:rsid w:val="00A4616C"/>
    <w:rsid w:val="00A471FB"/>
    <w:rsid w:val="00A519F4"/>
    <w:rsid w:val="00A54EFF"/>
    <w:rsid w:val="00A61A03"/>
    <w:rsid w:val="00A64B98"/>
    <w:rsid w:val="00A6529A"/>
    <w:rsid w:val="00A659A4"/>
    <w:rsid w:val="00A7136E"/>
    <w:rsid w:val="00A732B5"/>
    <w:rsid w:val="00A74A75"/>
    <w:rsid w:val="00A74BDC"/>
    <w:rsid w:val="00A7620E"/>
    <w:rsid w:val="00A8740B"/>
    <w:rsid w:val="00A90E50"/>
    <w:rsid w:val="00A940D7"/>
    <w:rsid w:val="00AA24E7"/>
    <w:rsid w:val="00AB1F99"/>
    <w:rsid w:val="00AC0A5A"/>
    <w:rsid w:val="00AC4F8B"/>
    <w:rsid w:val="00AD2A11"/>
    <w:rsid w:val="00AD350F"/>
    <w:rsid w:val="00AD67FA"/>
    <w:rsid w:val="00AE646B"/>
    <w:rsid w:val="00AF08B3"/>
    <w:rsid w:val="00B20661"/>
    <w:rsid w:val="00B252C6"/>
    <w:rsid w:val="00B25452"/>
    <w:rsid w:val="00B323E3"/>
    <w:rsid w:val="00B35FFA"/>
    <w:rsid w:val="00B477C5"/>
    <w:rsid w:val="00B47C3B"/>
    <w:rsid w:val="00B50C41"/>
    <w:rsid w:val="00B607F5"/>
    <w:rsid w:val="00B62359"/>
    <w:rsid w:val="00B638A7"/>
    <w:rsid w:val="00B71A58"/>
    <w:rsid w:val="00B72484"/>
    <w:rsid w:val="00B95006"/>
    <w:rsid w:val="00BA7E55"/>
    <w:rsid w:val="00BB4FC6"/>
    <w:rsid w:val="00BC2B00"/>
    <w:rsid w:val="00BC7A22"/>
    <w:rsid w:val="00BD1C96"/>
    <w:rsid w:val="00BE35E7"/>
    <w:rsid w:val="00BE7F06"/>
    <w:rsid w:val="00BF23FD"/>
    <w:rsid w:val="00BF79E4"/>
    <w:rsid w:val="00C05C99"/>
    <w:rsid w:val="00C14BC4"/>
    <w:rsid w:val="00C22B37"/>
    <w:rsid w:val="00C22EC7"/>
    <w:rsid w:val="00C25A80"/>
    <w:rsid w:val="00C27E26"/>
    <w:rsid w:val="00C303FB"/>
    <w:rsid w:val="00C31475"/>
    <w:rsid w:val="00C31C16"/>
    <w:rsid w:val="00C3765C"/>
    <w:rsid w:val="00C41846"/>
    <w:rsid w:val="00C421F4"/>
    <w:rsid w:val="00C4589B"/>
    <w:rsid w:val="00C500A5"/>
    <w:rsid w:val="00C565F4"/>
    <w:rsid w:val="00C567C4"/>
    <w:rsid w:val="00C62F85"/>
    <w:rsid w:val="00C6699F"/>
    <w:rsid w:val="00C70004"/>
    <w:rsid w:val="00C71AA6"/>
    <w:rsid w:val="00C72CDC"/>
    <w:rsid w:val="00C7310A"/>
    <w:rsid w:val="00C80A8D"/>
    <w:rsid w:val="00C826AE"/>
    <w:rsid w:val="00C85289"/>
    <w:rsid w:val="00C85CA8"/>
    <w:rsid w:val="00C869DF"/>
    <w:rsid w:val="00C94DB0"/>
    <w:rsid w:val="00C95DDC"/>
    <w:rsid w:val="00C96474"/>
    <w:rsid w:val="00C97A70"/>
    <w:rsid w:val="00CA2B19"/>
    <w:rsid w:val="00CB48FE"/>
    <w:rsid w:val="00CC23BF"/>
    <w:rsid w:val="00CC4E30"/>
    <w:rsid w:val="00CC68D9"/>
    <w:rsid w:val="00CC75AF"/>
    <w:rsid w:val="00CD071B"/>
    <w:rsid w:val="00CD2DDF"/>
    <w:rsid w:val="00CD5CDD"/>
    <w:rsid w:val="00CD7E31"/>
    <w:rsid w:val="00CE18FC"/>
    <w:rsid w:val="00CE62DA"/>
    <w:rsid w:val="00CF0035"/>
    <w:rsid w:val="00CF489C"/>
    <w:rsid w:val="00D1433D"/>
    <w:rsid w:val="00D15DE1"/>
    <w:rsid w:val="00D47C4D"/>
    <w:rsid w:val="00D6239F"/>
    <w:rsid w:val="00D65FC8"/>
    <w:rsid w:val="00D66C0F"/>
    <w:rsid w:val="00D72160"/>
    <w:rsid w:val="00D731E8"/>
    <w:rsid w:val="00D74650"/>
    <w:rsid w:val="00D85FE7"/>
    <w:rsid w:val="00D869E5"/>
    <w:rsid w:val="00D90290"/>
    <w:rsid w:val="00D920BD"/>
    <w:rsid w:val="00DA5517"/>
    <w:rsid w:val="00DC0916"/>
    <w:rsid w:val="00DC31EA"/>
    <w:rsid w:val="00DD04E2"/>
    <w:rsid w:val="00DD0ADB"/>
    <w:rsid w:val="00DD0EEA"/>
    <w:rsid w:val="00DD2C92"/>
    <w:rsid w:val="00DD6A5F"/>
    <w:rsid w:val="00DF00A1"/>
    <w:rsid w:val="00DF0801"/>
    <w:rsid w:val="00DF40E2"/>
    <w:rsid w:val="00DF4BE3"/>
    <w:rsid w:val="00DF5FB0"/>
    <w:rsid w:val="00DF6E06"/>
    <w:rsid w:val="00E00F1F"/>
    <w:rsid w:val="00E0705F"/>
    <w:rsid w:val="00E179E7"/>
    <w:rsid w:val="00E23C37"/>
    <w:rsid w:val="00E27381"/>
    <w:rsid w:val="00E33848"/>
    <w:rsid w:val="00E33A6A"/>
    <w:rsid w:val="00E36AEB"/>
    <w:rsid w:val="00E453EB"/>
    <w:rsid w:val="00E45709"/>
    <w:rsid w:val="00E50E44"/>
    <w:rsid w:val="00E54466"/>
    <w:rsid w:val="00E5576D"/>
    <w:rsid w:val="00E676F1"/>
    <w:rsid w:val="00E74B29"/>
    <w:rsid w:val="00E74E9A"/>
    <w:rsid w:val="00E76943"/>
    <w:rsid w:val="00E818AC"/>
    <w:rsid w:val="00E8359B"/>
    <w:rsid w:val="00E91EC4"/>
    <w:rsid w:val="00E91FD7"/>
    <w:rsid w:val="00E924E7"/>
    <w:rsid w:val="00E9361D"/>
    <w:rsid w:val="00EA1A0F"/>
    <w:rsid w:val="00EA6BD8"/>
    <w:rsid w:val="00EA72CA"/>
    <w:rsid w:val="00EB0CE3"/>
    <w:rsid w:val="00EB203B"/>
    <w:rsid w:val="00EB7599"/>
    <w:rsid w:val="00EC0B82"/>
    <w:rsid w:val="00EC3523"/>
    <w:rsid w:val="00EC3F76"/>
    <w:rsid w:val="00EF0196"/>
    <w:rsid w:val="00EF1C60"/>
    <w:rsid w:val="00EF1FB1"/>
    <w:rsid w:val="00F053C4"/>
    <w:rsid w:val="00F05ADF"/>
    <w:rsid w:val="00F07BDD"/>
    <w:rsid w:val="00F13015"/>
    <w:rsid w:val="00F33B56"/>
    <w:rsid w:val="00F33F7F"/>
    <w:rsid w:val="00F362A8"/>
    <w:rsid w:val="00F51369"/>
    <w:rsid w:val="00F51B46"/>
    <w:rsid w:val="00F54634"/>
    <w:rsid w:val="00F56622"/>
    <w:rsid w:val="00F61596"/>
    <w:rsid w:val="00F62E2E"/>
    <w:rsid w:val="00F7082A"/>
    <w:rsid w:val="00F73F2E"/>
    <w:rsid w:val="00F76032"/>
    <w:rsid w:val="00F97810"/>
    <w:rsid w:val="00FB2CE2"/>
    <w:rsid w:val="00FB3571"/>
    <w:rsid w:val="00FB3CC8"/>
    <w:rsid w:val="00FB4536"/>
    <w:rsid w:val="00FB702B"/>
    <w:rsid w:val="00FC1A12"/>
    <w:rsid w:val="00FC4299"/>
    <w:rsid w:val="00FC7341"/>
    <w:rsid w:val="00FD1AA1"/>
    <w:rsid w:val="00FD419D"/>
    <w:rsid w:val="00FD6AB9"/>
    <w:rsid w:val="00FE3D26"/>
    <w:rsid w:val="00FF0ED2"/>
    <w:rsid w:val="00FF3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226F"/>
  <w15:chartTrackingRefBased/>
  <w15:docId w15:val="{9A84B9D4-F21A-4113-93C3-EE314D58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D1A"/>
    <w:pPr>
      <w:ind w:left="720"/>
      <w:contextualSpacing/>
    </w:pPr>
  </w:style>
  <w:style w:type="table" w:styleId="TableGrid">
    <w:name w:val="Table Grid"/>
    <w:basedOn w:val="TableNormal"/>
    <w:uiPriority w:val="39"/>
    <w:rsid w:val="00551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1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43C"/>
    <w:rPr>
      <w:color w:val="605E5C"/>
      <w:shd w:val="clear" w:color="auto" w:fill="E1DFDD"/>
    </w:rPr>
  </w:style>
  <w:style w:type="paragraph" w:customStyle="1" w:styleId="li2">
    <w:name w:val="li2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3">
    <w:name w:val="kw3"/>
    <w:basedOn w:val="DefaultParagraphFont"/>
    <w:rsid w:val="002D6C29"/>
  </w:style>
  <w:style w:type="character" w:customStyle="1" w:styleId="sy0">
    <w:name w:val="sy0"/>
    <w:basedOn w:val="DefaultParagraphFont"/>
    <w:rsid w:val="002D6C29"/>
  </w:style>
  <w:style w:type="character" w:customStyle="1" w:styleId="me1">
    <w:name w:val="me1"/>
    <w:basedOn w:val="DefaultParagraphFont"/>
    <w:rsid w:val="002D6C29"/>
  </w:style>
  <w:style w:type="character" w:customStyle="1" w:styleId="br0">
    <w:name w:val="br0"/>
    <w:basedOn w:val="DefaultParagraphFont"/>
    <w:rsid w:val="002D6C29"/>
  </w:style>
  <w:style w:type="paragraph" w:customStyle="1" w:styleId="li1">
    <w:name w:val="li1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1">
    <w:name w:val="kw1"/>
    <w:basedOn w:val="DefaultParagraphFont"/>
    <w:rsid w:val="002D6C29"/>
  </w:style>
  <w:style w:type="character" w:customStyle="1" w:styleId="nu0">
    <w:name w:val="nu0"/>
    <w:basedOn w:val="DefaultParagraphFont"/>
    <w:rsid w:val="002D6C29"/>
  </w:style>
  <w:style w:type="character" w:customStyle="1" w:styleId="kw2">
    <w:name w:val="kw2"/>
    <w:basedOn w:val="DefaultParagraphFont"/>
    <w:rsid w:val="002D6C29"/>
  </w:style>
  <w:style w:type="character" w:customStyle="1" w:styleId="st0">
    <w:name w:val="st0"/>
    <w:basedOn w:val="DefaultParagraphFont"/>
    <w:rsid w:val="002D6C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5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687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463718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333168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074973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930284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1325659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2788173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949590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</w:divsChild>
    </w:div>
    <w:div w:id="5214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74</TotalTime>
  <Pages>4</Pages>
  <Words>871</Words>
  <Characters>496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475</cp:revision>
  <dcterms:created xsi:type="dcterms:W3CDTF">2019-01-31T11:04:00Z</dcterms:created>
  <dcterms:modified xsi:type="dcterms:W3CDTF">2019-12-10T23:13:00Z</dcterms:modified>
</cp:coreProperties>
</file>